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9.png" ContentType="image/png"/>
  <Override PartName="/word/media/rId35.png" ContentType="image/png"/>
  <Override PartName="/word/media/rId3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ariate:</w:t>
      </w:r>
      <w:r>
        <w:t xml:space="preserve"> </w:t>
      </w:r>
      <w:r>
        <w:t xml:space="preserve">Parkinson</w:t>
      </w:r>
    </w:p>
    <w:p>
      <w:pPr>
        <w:pStyle w:val="Author"/>
      </w:pPr>
      <w:r>
        <w:t xml:space="preserve">Jose</w:t>
      </w:r>
      <w:r>
        <w:t xml:space="preserve"> </w:t>
      </w:r>
      <w:r>
        <w:t xml:space="preserve">Tamez</w:t>
      </w:r>
    </w:p>
    <w:p>
      <w:pPr>
        <w:pStyle w:val="Date"/>
      </w:pPr>
      <w:r>
        <w:t xml:space="preserve">2023-01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4" w:name="parkinson-univariate"/>
    <w:p>
      <w:pPr>
        <w:pStyle w:val="Heading1"/>
      </w:pPr>
      <w:r>
        <w:t xml:space="preserve">PARKINSON Univariate</w:t>
      </w:r>
    </w:p>
    <w:bookmarkStart w:id="20" w:name="loading-the-libraries"/>
    <w:p>
      <w:pPr>
        <w:pStyle w:val="Heading3"/>
      </w:pPr>
      <w:r>
        <w:t xml:space="preserve">Loading the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SA.CA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.read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git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ble.split.tabl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eep.trailing.zeros'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0"/>
    <w:bookmarkStart w:id="23" w:name="the-data"/>
    <w:p>
      <w:pPr>
        <w:pStyle w:val="Heading2"/>
      </w:pPr>
      <w:r>
        <w:t xml:space="preserve">The Data</w:t>
      </w:r>
    </w:p>
    <w:p>
      <w:pPr>
        <w:pStyle w:val="SourceCode"/>
      </w:pPr>
      <w:r>
        <w:br/>
      </w:r>
      <w:r>
        <w:rPr>
          <w:rStyle w:val="NormalTok"/>
        </w:rPr>
        <w:t xml:space="preserve">pd_speech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GitHub/FCA/Data/pd_speech_features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_speech_featur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2:ACB758"</w:t>
      </w:r>
      <w:r>
        <w:rPr>
          <w:rStyle w:val="NormalTok"/>
        </w:rPr>
        <w:t xml:space="preserve">))</w:t>
      </w:r>
    </w:p>
    <w:bookmarkStart w:id="22" w:name="the-average-of-the-three-repetitions"/>
    <w:p>
      <w:pPr>
        <w:pStyle w:val="Heading3"/>
      </w:pPr>
      <w:r>
        <w:t xml:space="preserve">The Average of the Three Repetitions</w:t>
      </w:r>
    </w:p>
    <w:p>
      <w:pPr>
        <w:pStyle w:val="FirstParagraph"/>
      </w:pPr>
      <w:r>
        <w:t xml:space="preserve">Each subject had three repeated observations. Here I’ll use the average of the three experiments per subject.</w:t>
      </w:r>
    </w:p>
    <w:p>
      <w:pPr>
        <w:pStyle w:val="SourceCode"/>
      </w:pPr>
      <w:r>
        <w:rPr>
          <w:rStyle w:val="NormalTok"/>
        </w:rPr>
        <w:t xml:space="preserve">rep1Parki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d_speech_features,RI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rep1Parkis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p1Parki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rep1Parki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rep1Parki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rep1Parkison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rep1Parkison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rep1Parkison,as.numeric)</w:t>
      </w:r>
      <w:r>
        <w:br/>
      </w:r>
      <w:r>
        <w:br/>
      </w:r>
      <w:r>
        <w:rPr>
          <w:rStyle w:val="NormalTok"/>
        </w:rPr>
        <w:t xml:space="preserve">rep2Parki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d_speech_features,RI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rep2Parkis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p2Parki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rep2Parki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rep2Parki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rep2Parkison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rep2Parkison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rep2Parkison,as.numeric)</w:t>
      </w:r>
      <w:r>
        <w:br/>
      </w:r>
      <w:r>
        <w:br/>
      </w:r>
      <w:r>
        <w:rPr>
          <w:rStyle w:val="NormalTok"/>
        </w:rPr>
        <w:t xml:space="preserve">rep3Parki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d_speech_features,RI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rep3Parkis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p3Parki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rep3Parki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rep3Parki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rep3Parkison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rep3Parkison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rep3Parkison,as.numeric)</w:t>
      </w:r>
      <w:r>
        <w:br/>
      </w:r>
      <w:r>
        <w:br/>
      </w:r>
      <w:r>
        <w:rPr>
          <w:rStyle w:val="NormalTok"/>
        </w:rPr>
        <w:t xml:space="preserve">who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ep1Parkison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avgParki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p1Parkison;</w:t>
      </w:r>
      <w:r>
        <w:br/>
      </w:r>
      <w:r>
        <w:rPr>
          <w:rStyle w:val="NormalTok"/>
        </w:rPr>
        <w:t xml:space="preserve">avgParkison[,whof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rep1Parkison[,whof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p2Parkison[,whof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p3Parkison[,whof]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vgParki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)</w:t>
      </w:r>
    </w:p>
    <w:tbl>
      <w:tblPr>
        <w:tblStyle w:val="Table"/>
        <w:tblW w:type="pct" w:w="764"/>
        <w:tblLook w:firstRow="1" w:lastRow="0" w:firstColumn="0" w:lastColumn="0" w:noHBand="0" w:noVBand="0" w:val="0020"/>
      </w:tblPr>
      <w:tblGrid>
        <w:gridCol w:w="55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8</w:t>
            </w:r>
          </w:p>
        </w:tc>
      </w:tr>
    </w:tbl>
    <w:bookmarkStart w:id="21" w:name="standarize-the-names-for-the-reporting"/>
    <w:p>
      <w:pPr>
        <w:pStyle w:val="Heading4"/>
      </w:pPr>
      <w:r>
        <w:t xml:space="preserve">Standarize the names for the reporting</w:t>
      </w:r>
    </w:p>
    <w:p>
      <w:pPr>
        <w:pStyle w:val="SourceCode"/>
      </w:pPr>
      <w:r>
        <w:rPr>
          <w:rStyle w:val="NormalTok"/>
        </w:rPr>
        <w:t xml:space="preserve">data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vgParkison</w:t>
      </w:r>
      <w:r>
        <w:br/>
      </w:r>
      <w:r>
        <w:rPr>
          <w:rStyle w:val="NormalTok"/>
        </w:rPr>
        <w:t xml:space="preserve">out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</w:p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s=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frame)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frame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tbl>
      <w:tblPr>
        <w:tblStyle w:val="Table"/>
        <w:tblW w:type="pct" w:w="972"/>
        <w:tblLook w:firstRow="1" w:lastRow="0" w:firstColumn="0" w:lastColumn="0" w:noHBand="0" w:noVBand="0" w:val="0020"/>
      </w:tblPr>
      <w:tblGrid>
        <w:gridCol w:w="770"/>
        <w:gridCol w:w="7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row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frame[,outcome]))</w:t>
      </w:r>
    </w:p>
    <w:tbl>
      <w:tblPr>
        <w:tblStyle w:val="Table"/>
        <w:tblW w:type="pct" w:w="764"/>
        <w:tblLook w:firstRow="1" w:lastRow="0" w:firstColumn="0" w:lastColumn="0" w:noHBand="0" w:noVBand="0" w:val="0020"/>
      </w:tblPr>
      <w:tblGrid>
        <w:gridCol w:w="55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8</w:t>
            </w:r>
          </w:p>
        </w:tc>
      </w:tr>
    </w:tbl>
    <w:p>
      <w:pPr>
        <w:pStyle w:val="SourceCode"/>
      </w:pPr>
      <w:r>
        <w:br/>
      </w:r>
      <w:r>
        <w:rPr>
          <w:rStyle w:val="NormalTok"/>
        </w:rPr>
        <w:t xml:space="preserve">var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frame)</w:t>
      </w:r>
      <w:r>
        <w:br/>
      </w:r>
      <w:r>
        <w:rPr>
          <w:rStyle w:val="NormalTok"/>
        </w:rPr>
        <w:t xml:space="preserve">var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list[varlis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outcome]</w:t>
      </w:r>
      <w:r>
        <w:br/>
      </w:r>
      <w:r>
        <w:rPr>
          <w:rStyle w:val="NormalTok"/>
        </w:rPr>
        <w:t xml:space="preserve">var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NormalTok"/>
        </w:rPr>
        <w:t xml:space="preserve">varlist,</w:t>
      </w:r>
      <w:r>
        <w:rPr>
          <w:rStyle w:val="AttributeTok"/>
        </w:rPr>
        <w:t xml:space="preserve">desc=</w:t>
      </w:r>
      <w:r>
        <w:rPr>
          <w:rStyle w:val="NormalTok"/>
        </w:rPr>
        <w:t xml:space="preserve">varlist))</w:t>
      </w:r>
    </w:p>
    <w:bookmarkEnd w:id="21"/>
    <w:bookmarkEnd w:id="22"/>
    <w:bookmarkEnd w:id="23"/>
    <w:bookmarkStart w:id="24" w:name="univariate"/>
    <w:p>
      <w:pPr>
        <w:pStyle w:val="Heading2"/>
      </w:pPr>
      <w:r>
        <w:t xml:space="preserve">Univariate</w:t>
      </w:r>
    </w:p>
    <w:p>
      <w:pPr>
        <w:pStyle w:val="SourceCode"/>
      </w:pPr>
      <w:r>
        <w:br/>
      </w:r>
      <w:r>
        <w:rPr>
          <w:rStyle w:val="NormalTok"/>
        </w:rPr>
        <w:t xml:space="preserve">univariate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M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seSt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trolM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trolSt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trolK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CAU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lcoxRes.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es.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ni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RankVar</w:t>
      </w:r>
      <w:r>
        <w:rPr>
          <w:rStyle w:val="NormalTok"/>
        </w:rPr>
        <w:t xml:space="preserve">(varlist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outcome,</w:t>
      </w:r>
      <w:r>
        <w:rPr>
          <w:rStyle w:val="StringTok"/>
        </w:rPr>
        <w:t xml:space="preserve">"~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outcome,</w:t>
      </w:r>
      <w:r>
        <w:br/>
      </w:r>
      <w:r>
        <w:rPr>
          <w:rStyle w:val="NormalTok"/>
        </w:rPr>
        <w:t xml:space="preserve">               dataframe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ategorization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ranking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ate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aw.dataFr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uni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100 : std_MFCC_1st_coef 200 : app_entropy_shannon_10_coef 300 : app_LT_entropy_log_9_coef 400 : tqwt_entropy_log_dec_7 500 : tqwt_TKEO_std_dec_35</w:t>
      </w:r>
      <w:r>
        <w:br/>
      </w:r>
      <w:r>
        <w:t xml:space="preserve">600 : tqwt_stdValue_dec_27 700 : tqwt_skewnessValue_dec_19</w:t>
      </w:r>
    </w:p>
    <w:p>
      <w:pPr>
        <w:pStyle w:val="SourceCode"/>
      </w:pP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uni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fram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univariate_columns]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5"/>
        <w:gridCol w:w="725"/>
        <w:gridCol w:w="665"/>
        <w:gridCol w:w="846"/>
        <w:gridCol w:w="785"/>
        <w:gridCol w:w="785"/>
        <w:gridCol w:w="544"/>
        <w:gridCol w:w="846"/>
        <w:gridCol w:w="665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se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seSt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St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K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CAU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lcoxRes.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s.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td_delta_delta_log_energ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6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19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83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5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17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1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4e-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td_delta_log_energ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0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6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3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3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25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93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9e-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td_9th_delta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9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9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6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8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80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2e-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6e-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td_8th_delta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4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3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1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3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83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9e-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9e-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td_7th_delta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0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62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0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4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03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3e-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6e-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entropy_log_dec_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68e+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6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32e+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5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18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4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9e-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td_6th_delta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5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42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1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7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97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1e-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9e-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td_8th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9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0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4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01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e-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4e-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td_9th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4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1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8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80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7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85e-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93e-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entropy_shannon_dec_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13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3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8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2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36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98e-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8e-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stdValue_dec_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1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0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5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5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923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69e-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5e-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td_7th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1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1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1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99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87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5e-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8e-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TKEO_mean_dec_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95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9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6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98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5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6e-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80e-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td_10th_delta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6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91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6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2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20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88e-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10e-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TKEO_std_dec_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1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1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4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e-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0e-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entropy_log_dec_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14e+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7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8.82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2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54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4e-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7e-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td_11th_delta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3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4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0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1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3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64e-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4e-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stdValue_dec_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5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2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5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82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08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1e-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1e-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entropy_log_dec_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21e+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2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86e+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9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10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01e-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3e-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entropy_shannon_dec_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6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4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4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9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08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8e-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6e-09</w:t>
            </w:r>
          </w:p>
        </w:tc>
      </w:tr>
    </w:tbl>
    <w:p>
      <w:pPr>
        <w:pStyle w:val="SourceCode"/>
      </w:pPr>
      <w:r>
        <w:br/>
      </w:r>
      <w:r>
        <w:rPr>
          <w:rStyle w:val="NormalTok"/>
        </w:rPr>
        <w:t xml:space="preserve">topfiveO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uni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fram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)</w:t>
      </w:r>
    </w:p>
    <w:bookmarkEnd w:id="24"/>
    <w:bookmarkStart w:id="42" w:name="decorrelation-analysis"/>
    <w:p>
      <w:pPr>
        <w:pStyle w:val="Heading2"/>
      </w:pPr>
      <w:r>
        <w:t xml:space="preserve">Decorrelation Analysis</w:t>
      </w:r>
    </w:p>
    <w:p>
      <w:pPr>
        <w:pStyle w:val="SourceCode"/>
      </w:pPr>
      <w:r>
        <w:rPr>
          <w:rStyle w:val="NormalTok"/>
        </w:rPr>
        <w:t xml:space="preserve">DEdata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DSTMDecorrelation</w:t>
      </w:r>
      <w:r>
        <w:rPr>
          <w:rStyle w:val="NormalTok"/>
        </w:rPr>
        <w:t xml:space="preserve">(dataframe,</w:t>
      </w:r>
      <w:r>
        <w:rPr>
          <w:rStyle w:val="AttributeTok"/>
        </w:rPr>
        <w:t xml:space="preserve">thr=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cluded: 717 , Uni p: 0.01155156 , Uncorrelated Base: 207 , Outcome-Driven Size: 0 , Base Size: 207</w:t>
      </w:r>
    </w:p>
    <w:p>
      <w:pPr>
        <w:pStyle w:val="BodyText"/>
      </w:pPr>
      <w:r>
        <w:t xml:space="preserve">1 &lt;R=1.000,w= 1,N= 291&gt;, Top: 95( 3 )</w:t>
      </w:r>
      <w:hyperlink r:id="rId25">
        <w:r>
          <w:rPr>
            <w:rStyle w:val="Hyperlink"/>
          </w:rPr>
          <w:t xml:space="preserve">1 : 95 : 0.975</w:t>
        </w:r>
      </w:hyperlink>
      <w:r>
        <w:t xml:space="preserve">,&lt;|&gt;Tot Used: 272 , Added: 178 , Zero Std: 0 , Max Cor: 1.000</w:t>
      </w:r>
      <w:r>
        <w:t xml:space="preserve"> </w:t>
      </w:r>
      <w:r>
        <w:t xml:space="preserve">2 &lt;R=1.000,w= 1,N= 291&gt;, Top: 15( 2 )</w:t>
      </w:r>
      <w:hyperlink r:id="rId26">
        <w:r>
          <w:rPr>
            <w:rStyle w:val="Hyperlink"/>
          </w:rPr>
          <w:t xml:space="preserve">1 : 15 : 0.975</w:t>
        </w:r>
      </w:hyperlink>
      <w:r>
        <w:t xml:space="preserve">,&lt;|&gt;Tot Used: 282 , Added: 29 , Zero Std: 0 , Max Cor: 0.975</w:t>
      </w:r>
      <w:r>
        <w:t xml:space="preserve"> </w:t>
      </w:r>
      <w:r>
        <w:t xml:space="preserve">3 &lt;R=0.975,w= 2,N= 227&gt;, Top: 85( 2 )</w:t>
      </w:r>
      <w:hyperlink r:id="rId27">
        <w:r>
          <w:rPr>
            <w:rStyle w:val="Hyperlink"/>
          </w:rPr>
          <w:t xml:space="preserve">1 : 85 : 0.937</w:t>
        </w:r>
      </w:hyperlink>
      <w:r>
        <w:t xml:space="preserve">,&lt;|&gt;Tot Used: 399 , Added: 113 , Zero Std: 0 , Max Cor: 0.991</w:t>
      </w:r>
      <w:r>
        <w:t xml:space="preserve"> </w:t>
      </w:r>
      <w:r>
        <w:t xml:space="preserve">4 &lt;R=0.991,w= 2,N= 227&gt;, Top: 9( 1 )</w:t>
      </w:r>
      <w:hyperlink r:id="rId28">
        <w:r>
          <w:rPr>
            <w:rStyle w:val="Hyperlink"/>
          </w:rPr>
          <w:t xml:space="preserve">1 : 9 : 0.946</w:t>
        </w:r>
      </w:hyperlink>
      <w:r>
        <w:t xml:space="preserve">,&lt;|&gt;Tot Used: 403 , Added: 13 , Zero Std: 0 , Max Cor: 0.941</w:t>
      </w:r>
      <w:r>
        <w:t xml:space="preserve"> </w:t>
      </w:r>
      <w:r>
        <w:t xml:space="preserve">5 &lt;R=0.941,w= 3,N= 249&gt;, Top: 82( 4 )</w:t>
      </w:r>
      <w:hyperlink r:id="rId29">
        <w:r>
          <w:rPr>
            <w:rStyle w:val="Hyperlink"/>
          </w:rPr>
          <w:t xml:space="preserve">1 : 82 : 0.871</w:t>
        </w:r>
      </w:hyperlink>
      <w:r>
        <w:t xml:space="preserve">,&lt;|&gt;Tot Used: 501 , Added: 124 , Zero Std: 0 , Max Cor: 0.990</w:t>
      </w:r>
      <w:r>
        <w:t xml:space="preserve"> </w:t>
      </w:r>
      <w:r>
        <w:t xml:space="preserve">6 &lt;R=0.990,w= 3,N= 249&gt;, Top: 12( 1 )</w:t>
      </w:r>
      <w:hyperlink r:id="rId30">
        <w:r>
          <w:rPr>
            <w:rStyle w:val="Hyperlink"/>
          </w:rPr>
          <w:t xml:space="preserve">1 : 12 : 0.895</w:t>
        </w:r>
      </w:hyperlink>
      <w:r>
        <w:t xml:space="preserve">,&lt;|&gt;Tot Used: 509 , Added: 14 , Zero Std: 0 , Max Cor: 0.894</w:t>
      </w:r>
      <w:r>
        <w:t xml:space="preserve"> </w:t>
      </w:r>
      <w:r>
        <w:t xml:space="preserve">7 &lt;R=0.894,w= 4,N= 183&gt;, Top: 66( 3 )</w:t>
      </w:r>
      <w:hyperlink r:id="rId31">
        <w:r>
          <w:rPr>
            <w:rStyle w:val="Hyperlink"/>
          </w:rPr>
          <w:t xml:space="preserve">1 : 66 : 0.827</w:t>
        </w:r>
      </w:hyperlink>
      <w:r>
        <w:t xml:space="preserve">,&lt;|&gt;Tot Used: 546 , Added: 83 , Zero Std: 0 , Max Cor: 0.942</w:t>
      </w:r>
      <w:r>
        <w:t xml:space="preserve"> </w:t>
      </w:r>
      <w:r>
        <w:t xml:space="preserve">8 &lt;R=0.942,w= 4,N= 183&gt;, Top: 12( 2 )</w:t>
      </w:r>
      <w:hyperlink r:id="rId32">
        <w:r>
          <w:rPr>
            <w:rStyle w:val="Hyperlink"/>
          </w:rPr>
          <w:t xml:space="preserve">1 : 12 : 0.821</w:t>
        </w:r>
      </w:hyperlink>
      <w:r>
        <w:t xml:space="preserve">,&lt;|&gt;Tot Used: 551 , Added: 15 , Zero Std: 0 , Max Cor: 0.826</w:t>
      </w:r>
      <w:r>
        <w:t xml:space="preserve"> </w:t>
      </w:r>
      <w:r>
        <w:t xml:space="preserve">9 &lt;R=0.826,w= 5,N= 20&gt;, Top: 9( 1 )</w:t>
      </w:r>
      <w:hyperlink r:id="rId33">
        <w:r>
          <w:rPr>
            <w:rStyle w:val="Hyperlink"/>
          </w:rPr>
          <w:t xml:space="preserve">1 : 9 : 0.800</w:t>
        </w:r>
      </w:hyperlink>
      <w:r>
        <w:t xml:space="preserve">,&lt;|&gt;Tot Used: 551 , Added: 10 , Zero Std: 0 , Max Cor: 0.945</w:t>
      </w:r>
      <w:r>
        <w:t xml:space="preserve"> </w:t>
      </w:r>
      <w:r>
        <w:t xml:space="preserve">10 &lt;R=0.945,w= 5,N= 20&gt;, Top: 1( 1 )</w:t>
      </w:r>
      <w:hyperlink r:id="rId34">
        <w:r>
          <w:rPr>
            <w:rStyle w:val="Hyperlink"/>
          </w:rPr>
          <w:t xml:space="preserve">1 : 1 : 0.800</w:t>
        </w:r>
      </w:hyperlink>
      <w:r>
        <w:t xml:space="preserve">,&lt;|&gt;Tot Used: 551 , Added: 1 , Zero Std: 0 , Max Cor: 0.799</w:t>
      </w:r>
      <w:r>
        <w:t xml:space="preserve"> </w:t>
      </w:r>
      <w:r>
        <w:t xml:space="preserve">11 &lt;R=0.000,w= 6,N= 0&gt;-{ std_MFCC_4th_coef std_MFCC_6th_coef std_MFCC_8th_coef std_MFCC_10th_coef std_MFCC_12th_coef std_9th_delta Ed_1_coef det_entropy_shannon_2_coef det_entropy_log_5_coef det_LT_entropy_shannon_6_coef tqwt_energy_dec_7 tqwt_energy_dec_10 tqwt_energy_dec_33 tqwt_energy_dec_35 tqwt_entropy_shannon_dec_1 tqwt_entropy_shannon_dec_3 tqwt_entropy_shannon_dec_10 tqwt_entropy_shannon_dec_27 tqwt_entropy_shannon_dec_28 tqwt_entropy_shannon_dec_31 tqwt_entropy_log_dec_10 tqwt_entropy_log_dec_20 tqwt_entropy_log_dec_22 tqwt_TKEO_mean_dec_15 tqwt_TKEO_mean_dec_17 tqwt_TKEO_mean_dec_21 tqwt_TKEO_mean_dec_23 tqwt_TKEO_mean_dec_31 tqwt_TKEO_mean_dec_35 tqwt_TKEO_mean_dec_36 tqwt_TKEO_std_dec_19 tqwt_minValue_dec_1 tqwt_skewnessValue_dec_4 tqwt_skewnessValue_dec_34 tqwt_kurtosisValue_dec_34 }-</w:t>
      </w:r>
      <w:r>
        <w:t xml:space="preserve"> </w:t>
      </w:r>
      <w:r>
        <w:t xml:space="preserve">[ 11 ], 0.799405 Decor Dimension: 551 . Cor to Base: 286 , ABase: 55 , Outcome Base: 0</w:t>
      </w:r>
    </w:p>
    <w:p>
      <w:pPr>
        <w:pStyle w:val="SourceCode"/>
      </w:pP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orrleated_Fraction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Edataframe),</w:t>
      </w:r>
      <w:r>
        <w:rPr>
          <w:rStyle w:val="StringTok"/>
        </w:rPr>
        <w:t xml:space="preserve">"La_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Edataframe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tbl>
      <w:tblPr>
        <w:tblStyle w:val="Table"/>
        <w:tblW w:type="pct" w:w="1667"/>
        <w:tblLook w:firstRow="1" w:lastRow="0" w:firstColumn="0" w:lastColumn="0" w:noHBand="0" w:noVBand="0" w:val="0020"/>
      </w:tblPr>
      <w:tblGrid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ecorrleated_Frac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61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Fraction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Edataframe),</w:t>
      </w:r>
      <w:r>
        <w:rPr>
          <w:rStyle w:val="StringTok"/>
        </w:rPr>
        <w:t xml:space="preserve">"Ba_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Edataframe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tbl>
      <w:tblPr>
        <w:tblStyle w:val="Table"/>
        <w:tblW w:type="pct" w:w="1111"/>
        <w:tblLook w:firstRow="1" w:lastRow="0" w:firstColumn="0" w:lastColumn="0" w:noHBand="0" w:noVBand="0" w:val="0020"/>
      </w:tblPr>
      <w:tblGrid>
        <w:gridCol w:w="17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Base_Frac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e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dataframe,</w:t>
      </w:r>
      <w:r>
        <w:rPr>
          <w:rStyle w:val="StringTok"/>
        </w:rPr>
        <w:t xml:space="preserve">"GDST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arse_Fraction=</w:t>
      </w:r>
      <w:r>
        <w:rPr>
          <w:rStyle w:val="FloatTok"/>
        </w:rPr>
        <w:t xml:space="preserve">1.0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ema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emat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emat)))</w:t>
      </w:r>
    </w:p>
    <w:tbl>
      <w:tblPr>
        <w:tblStyle w:val="Table"/>
        <w:tblW w:type="pct" w:w="1250"/>
        <w:tblLook w:firstRow="1" w:lastRow="0" w:firstColumn="0" w:lastColumn="0" w:noHBand="0" w:noVBand="0" w:val="0020"/>
      </w:tblPr>
      <w:tblGrid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parse_Frac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0038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varlist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Edataframe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Edataframe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varlist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NormalTok"/>
        </w:rPr>
        <w:t xml:space="preserve">varlistDe,</w:t>
      </w:r>
      <w:r>
        <w:rPr>
          <w:rStyle w:val="AttributeTok"/>
        </w:rPr>
        <w:t xml:space="preserve">desc=</w:t>
      </w:r>
      <w:r>
        <w:rPr>
          <w:rStyle w:val="NormalTok"/>
        </w:rPr>
        <w:t xml:space="preserve">varlistDe))</w:t>
      </w:r>
    </w:p>
    <w:bookmarkStart w:id="41" w:name="the-heat-maps."/>
    <w:p>
      <w:pPr>
        <w:pStyle w:val="Heading3"/>
      </w:pPr>
      <w:r>
        <w:t xml:space="preserve">The heat maps.</w:t>
      </w:r>
    </w:p>
    <w:p>
      <w:pPr>
        <w:pStyle w:val="SourceCode"/>
      </w:pP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.main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.axi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frame[,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emat)]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mat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rmat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gplo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atmap.2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ormat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CommentTok"/>
        </w:rPr>
        <w:t xml:space="preserve">#                  scale = "row"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t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 Correlation Origin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exRo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exC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key.title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key.xlab=</w:t>
      </w:r>
      <w:r>
        <w:rPr>
          <w:rStyle w:val="StringTok"/>
        </w:rPr>
        <w:t xml:space="preserve">"Spearman 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245428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UnivariateAnalysisParkinson_files/figure-docx/unnamed-chunk-8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br/>
      </w:r>
      <w:r>
        <w:rPr>
          <w:rStyle w:val="NormalTok"/>
        </w:rPr>
        <w:t xml:space="preserve">cor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Edataframe[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emat)]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mat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rmat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gplo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atmap.2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ormat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CommentTok"/>
        </w:rPr>
        <w:t xml:space="preserve">#                  scale = "none"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t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 Correlation: After GDST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exRo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exC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key.title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key.xlab=</w:t>
      </w:r>
      <w:r>
        <w:rPr>
          <w:rStyle w:val="StringTok"/>
        </w:rPr>
        <w:t xml:space="preserve">"Spearman 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24542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UnivariateAnalysisParkinson_files/figure-docx/unnamed-chunk-8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op)</w:t>
      </w:r>
    </w:p>
    <w:bookmarkEnd w:id="41"/>
    <w:bookmarkEnd w:id="42"/>
    <w:bookmarkStart w:id="44" w:name="univariate-decorrelated"/>
    <w:p>
      <w:pPr>
        <w:pStyle w:val="Heading2"/>
      </w:pPr>
      <w:r>
        <w:t xml:space="preserve">Univariate Decorrelated</w:t>
      </w:r>
    </w:p>
    <w:p>
      <w:pPr>
        <w:pStyle w:val="SourceCode"/>
      </w:pPr>
      <w:r>
        <w:br/>
      </w:r>
      <w:r>
        <w:rPr>
          <w:rStyle w:val="NormalTok"/>
        </w:rPr>
        <w:t xml:space="preserve">univar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RankVar</w:t>
      </w:r>
      <w:r>
        <w:rPr>
          <w:rStyle w:val="NormalTok"/>
        </w:rPr>
        <w:t xml:space="preserve">(varlistDe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outcome,</w:t>
      </w:r>
      <w:r>
        <w:rPr>
          <w:rStyle w:val="StringTok"/>
        </w:rPr>
        <w:t xml:space="preserve">"~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outcome,</w:t>
      </w:r>
      <w:r>
        <w:br/>
      </w:r>
      <w:r>
        <w:rPr>
          <w:rStyle w:val="NormalTok"/>
        </w:rPr>
        <w:t xml:space="preserve">              DEdataframe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ategorization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anking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ate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aw.dataFr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uni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100 : La_std_MFCC_1st_coef 200 : La_app_entropy_shannon_10_coef 300 : La_app_LT_entropy_log_9_coef 400 : La_tqwt_entropy_log_dec_7 500 : La_tqwt_TKEO_std_dec_35</w:t>
      </w:r>
      <w:r>
        <w:br/>
      </w:r>
      <w:r>
        <w:t xml:space="preserve">600 : La_tqwt_stdValue_dec_27 700 : tqwt_skewnessValue_dec_19</w:t>
      </w:r>
    </w:p>
    <w:p>
      <w:pPr>
        <w:pStyle w:val="SourceCode"/>
      </w:pP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univar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fram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univariate_columns]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186"/>
        <w:gridCol w:w="709"/>
        <w:gridCol w:w="650"/>
        <w:gridCol w:w="827"/>
        <w:gridCol w:w="768"/>
        <w:gridCol w:w="768"/>
        <w:gridCol w:w="531"/>
        <w:gridCol w:w="827"/>
        <w:gridCol w:w="65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se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seSt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St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K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CAU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lcoxRes.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s.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td_delta_log_energ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0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6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3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3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93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9e-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qwt_entropy_log_dec_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53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2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61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2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5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17e-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e+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td_9th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4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1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8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80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7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85e-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93e-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ean_MFCC_2nd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5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7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7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1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59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7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6e-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qwt_kurtosisValue_dec_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2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3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3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2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9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3e-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0e-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minValue_dec_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60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6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92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8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80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1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6e-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std_delta_delta_log_energ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8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9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4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4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3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9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8e-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apq11Shimm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8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5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9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78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5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1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24e-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kurtosisValue_dec_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5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90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9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4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86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25e-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std_6th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37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37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6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4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46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9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4e-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energy_dec_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2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33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2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6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4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12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0e-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energy_dec_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4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5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0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7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8e-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8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2e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qwt_entropy_shannon_dec_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5.89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0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74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8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6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0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9e-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energy_dec_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8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0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7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6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0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8e-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9e-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GNE_st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7.89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2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27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85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30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1e-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9e-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entropy_log_dec_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63e+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8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29e+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2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7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7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5e-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rap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4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87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4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6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25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0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3e-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F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1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33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64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16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65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3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2e-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entropy_shannon_dec_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94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7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4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14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6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78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7e-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energy_dec_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8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0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13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4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81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1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7e-03</w:t>
            </w:r>
          </w:p>
        </w:tc>
      </w:tr>
    </w:tbl>
    <w:bookmarkStart w:id="43" w:name="comparing-decorrelation-vs-original"/>
    <w:p>
      <w:pPr>
        <w:pStyle w:val="Heading3"/>
      </w:pPr>
      <w:r>
        <w:t xml:space="preserve">Comparing Decorrelation vs Original</w:t>
      </w:r>
    </w:p>
    <w:p>
      <w:pPr>
        <w:pStyle w:val="SourceCode"/>
      </w:pPr>
      <w:r>
        <w:rPr>
          <w:rStyle w:val="NormalTok"/>
        </w:rPr>
        <w:t xml:space="preserve">pth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frame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pDecor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univar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frame[univar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s.p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pthr,])</w:t>
      </w:r>
      <w:r>
        <w:br/>
      </w:r>
      <w:r>
        <w:rPr>
          <w:rStyle w:val="NormalTok"/>
        </w:rPr>
        <w:t xml:space="preserve">topDecor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opDecorNames,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univar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fram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)))</w:t>
      </w:r>
      <w:r>
        <w:br/>
      </w:r>
      <w:r>
        <w:br/>
      </w:r>
      <w:r>
        <w:rPr>
          <w:rStyle w:val="CommentTok"/>
        </w:rPr>
        <w:t xml:space="preserve">#topDecorNames &lt;- rownames(univarDe$orderframe[univarDe$orderframe$FRes.p&lt;1.0e-5,])</w:t>
      </w:r>
      <w:r>
        <w:br/>
      </w:r>
      <w:r>
        <w:rPr>
          <w:rStyle w:val="NormalTok"/>
        </w:rPr>
        <w:t xml:space="preserve">d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atentCoefficients</w:t>
      </w:r>
      <w:r>
        <w:rPr>
          <w:rStyle w:val="NormalTok"/>
        </w:rPr>
        <w:t xml:space="preserve">(DEdataframe)</w:t>
      </w:r>
      <w:r>
        <w:br/>
      </w:r>
      <w:r>
        <w:rPr>
          <w:rStyle w:val="DocumentationTok"/>
        </w:rPr>
        <w:t xml:space="preserve">### 2a Get only the ones that in the top features</w:t>
      </w:r>
      <w:r>
        <w:br/>
      </w:r>
      <w:r>
        <w:rPr>
          <w:rStyle w:val="NormalTok"/>
        </w:rPr>
        <w:t xml:space="preserve">deNames_in_d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pDecorNames[topDecorNam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c)]</w:t>
      </w:r>
      <w:r>
        <w:br/>
      </w:r>
      <w:r>
        <w:rPr>
          <w:rStyle w:val="NormalTok"/>
        </w:rPr>
        <w:t xml:space="preserve">selected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c[deNames_in_dc]</w:t>
      </w:r>
      <w:r>
        <w:br/>
      </w:r>
      <w:r>
        <w:rPr>
          <w:rStyle w:val="NormalTok"/>
        </w:rPr>
        <w:t xml:space="preserve">theDeFormul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ectedlist</w:t>
      </w:r>
      <w:r>
        <w:br/>
      </w:r>
      <w:r>
        <w:br/>
      </w:r>
      <w:r>
        <w:rPr>
          <w:rStyle w:val="NormalTok"/>
        </w:rPr>
        <w:t xml:space="preserve">rawuni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variate_Wilcoxon</w:t>
      </w:r>
      <w:r>
        <w:rPr>
          <w:rStyle w:val="NormalTok"/>
        </w:rPr>
        <w:t xml:space="preserve">(dataframe,outcome,</w:t>
      </w:r>
      <w:r>
        <w:rPr>
          <w:rStyle w:val="AttributeTok"/>
        </w:rPr>
        <w:t xml:space="preserve">limit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uni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variate_Wilcoxon</w:t>
      </w:r>
      <w:r>
        <w:rPr>
          <w:rStyle w:val="NormalTok"/>
        </w:rPr>
        <w:t xml:space="preserve">(DEdataframe,outcome,</w:t>
      </w:r>
      <w:r>
        <w:rPr>
          <w:rStyle w:val="AttributeTok"/>
        </w:rPr>
        <w:t xml:space="preserve">limit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frame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nocorrel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fram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emat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arse_Fraction=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ema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correlated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tsize))</w:t>
      </w:r>
    </w:p>
    <w:tbl>
      <w:tblPr>
        <w:tblStyle w:val="Table"/>
        <w:tblW w:type="pct" w:w="1250"/>
        <w:tblLook w:firstRow="1" w:lastRow="0" w:firstColumn="0" w:lastColumn="0" w:noHBand="0" w:noVBand="0" w:val="0020"/>
      </w:tblPr>
      <w:tblGrid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parse_Frac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0024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w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awuniv),</w:t>
      </w:r>
      <w:r>
        <w:rPr>
          <w:rStyle w:val="AttributeTok"/>
        </w:rPr>
        <w:t xml:space="preserve">decor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euniv)))</w:t>
      </w:r>
    </w:p>
    <w:tbl>
      <w:tblPr>
        <w:tblStyle w:val="Table"/>
        <w:tblW w:type="pct" w:w="972"/>
        <w:tblLook w:firstRow="1" w:lastRow="0" w:firstColumn="0" w:lastColumn="0" w:noHBand="0" w:noVBand="0" w:val="0020"/>
      </w:tblPr>
      <w:tblGrid>
        <w:gridCol w:w="66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ra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c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_Latent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c)))</w:t>
      </w:r>
    </w:p>
    <w:tbl>
      <w:tblPr>
        <w:tblStyle w:val="Table"/>
        <w:tblW w:type="pct" w:w="1111"/>
        <w:tblLook w:firstRow="1" w:lastRow="0" w:firstColumn="0" w:lastColumn="0" w:noHBand="0" w:noVBand="0" w:val="0020"/>
      </w:tblPr>
      <w:tblGrid>
        <w:gridCol w:w="17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umber_Lat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6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Siz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c,length))))</w:t>
      </w:r>
    </w:p>
    <w:tbl>
      <w:tblPr>
        <w:tblStyle w:val="Table"/>
        <w:tblW w:type="pct" w:w="764"/>
        <w:tblLook w:firstRow="1" w:lastRow="0" w:firstColumn="0" w:lastColumn="0" w:noHBand="0" w:noVBand="0" w:val="0020"/>
      </w:tblPr>
      <w:tblGrid>
        <w:gridCol w:w="121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ean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.35</w:t>
            </w:r>
          </w:p>
        </w:tc>
      </w:tr>
    </w:tbl>
    <w:bookmarkEnd w:id="43"/>
    <w:bookmarkEnd w:id="44"/>
    <w:bookmarkStart w:id="48" w:name="cv-roc-analysis"/>
    <w:p>
      <w:pPr>
        <w:pStyle w:val="Heading2"/>
      </w:pPr>
      <w:r>
        <w:t xml:space="preserve">CV ROC Analysis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op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action </w:t>
      </w:r>
      <w:r>
        <w:rPr>
          <w:rStyle w:val="OtherTok"/>
        </w:rPr>
        <w:t xml:space="preserve">&lt;-</w:t>
      </w:r>
      <w:r>
        <w:rPr>
          <w:rStyle w:val="FloatTok"/>
        </w:rPr>
        <w:t xml:space="preserve">0.70</w:t>
      </w:r>
      <w:r>
        <w:br/>
      </w:r>
      <w:r>
        <w:rPr>
          <w:rStyle w:val="NormalTok"/>
        </w:rPr>
        <w:t xml:space="preserve">repeti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fc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action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frame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5</w:t>
      </w:r>
      <w:r>
        <w:rPr>
          <w:rStyle w:val="FloatTok"/>
        </w:rPr>
        <w:t xml:space="preserve">+1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ofFeatures=</w:t>
      </w:r>
      <w:r>
        <w:rPr>
          <w:rStyle w:val="NormalTok"/>
        </w:rPr>
        <w:t xml:space="preserve">fcout))</w:t>
      </w:r>
    </w:p>
    <w:tbl>
      <w:tblPr>
        <w:tblStyle w:val="Table"/>
        <w:tblW w:type="pct" w:w="1319"/>
        <w:tblLook w:firstRow="1" w:lastRow="0" w:firstColumn="0" w:lastColumn="0" w:noHBand="0" w:noVBand="0" w:val="0020"/>
      </w:tblPr>
      <w:tblGrid>
        <w:gridCol w:w="209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umberofFeatu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</w:tr>
    </w:tbl>
    <w:p>
      <w:pPr>
        <w:pStyle w:val="SourceCode"/>
      </w:pPr>
      <w:r>
        <w:br/>
      </w:r>
      <w:r>
        <w:rPr>
          <w:rStyle w:val="NormalTok"/>
        </w:rPr>
        <w:t xml:space="preserve">cv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CV</w:t>
      </w:r>
      <w:r>
        <w:rPr>
          <w:rStyle w:val="NormalTok"/>
        </w:rPr>
        <w:t xml:space="preserve">(dataframe,</w:t>
      </w:r>
      <w:r>
        <w:br/>
      </w:r>
      <w:r>
        <w:rPr>
          <w:rStyle w:val="NormalTok"/>
        </w:rPr>
        <w:t xml:space="preserve">                outcome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ittingFunction=</w:t>
      </w:r>
      <w:r>
        <w:rPr>
          <w:rStyle w:val="NormalTok"/>
        </w:rPr>
        <w:t xml:space="preserve"> filteredFi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lassSampling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rainFraction =</w:t>
      </w:r>
      <w:r>
        <w:rPr>
          <w:rStyle w:val="NormalTok"/>
        </w:rPr>
        <w:t xml:space="preserve"> fraction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epetitions =</w:t>
      </w:r>
      <w:r>
        <w:rPr>
          <w:rStyle w:val="NormalTok"/>
        </w:rPr>
        <w:t xml:space="preserve"> repetitions,</w:t>
      </w:r>
      <w:r>
        <w:br/>
      </w:r>
      <w:r>
        <w:rPr>
          <w:rStyle w:val="CommentTok"/>
        </w:rPr>
        <w:t xml:space="preserve">#                fitmethod=  glm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itmethod=</w:t>
      </w:r>
      <w:r>
        <w:rPr>
          <w:rStyle w:val="NormalTok"/>
        </w:rPr>
        <w:t xml:space="preserve">  KNN_metho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iltermethod=</w:t>
      </w:r>
      <w:r>
        <w:rPr>
          <w:rStyle w:val="NormalTok"/>
        </w:rPr>
        <w:t xml:space="preserve">mRMR.classic_FRESA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iltermethod.contro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ature_count=</w:t>
      </w:r>
      <w:r>
        <w:rPr>
          <w:rStyle w:val="NormalTok"/>
        </w:rPr>
        <w:t xml:space="preserve"> fcout),</w:t>
      </w:r>
      <w:r>
        <w:br/>
      </w:r>
      <w:r>
        <w:rPr>
          <w:rStyle w:val="CommentTok"/>
        </w:rPr>
        <w:t xml:space="preserve">#                family="binomial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……….10 Tested: 245 Avg. Selected: 13 Min Tests: 1 Max Tests: 7 Mean Tests: 3.142857 . MAD: 0.2509653</w:t>
      </w:r>
      <w:r>
        <w:t xml:space="preserve"> </w:t>
      </w:r>
      <w:r>
        <w:t xml:space="preserve">……….20 Tested: 252 Avg. Selected: 13 Min Tests: 2 Max Tests: 11 Mean Tests: 6.111111 . MAD: 0.2382728</w:t>
      </w:r>
      <w:r>
        <w:t xml:space="preserve"> </w:t>
      </w:r>
      <w:r>
        <w:t xml:space="preserve">……….30 Tested: 252 Avg. Selected: 13 Min Tests: 3 Max Tests: 15 Mean Tests: 9.166667 . MAD: 0.239055</w:t>
      </w:r>
      <w:r>
        <w:t xml:space="preserve"> </w:t>
      </w:r>
      <w:r>
        <w:t xml:space="preserve">……….40 Tested: 252 Avg. Selected: 13 Min Tests: 3 Max Tests: 21 Mean Tests: 12.22222 . MAD: 0.2425997</w:t>
      </w:r>
      <w:r>
        <w:t xml:space="preserve"> </w:t>
      </w:r>
      <w:r>
        <w:t xml:space="preserve">……….50 Tested: 252 Avg. Selected: 13 Min Tests: 5 Max Tests: 25 Mean Tests: 15.27778 . MAD: 0.2425135</w:t>
      </w:r>
      <w:r>
        <w:t xml:space="preserve"> </w:t>
      </w:r>
      <w:r>
        <w:t xml:space="preserve">……….60 Tested: 252 Avg. Selected: 13 Min Tests: 8 Max Tests: 29 Mean Tests: 18.33333 . MAD: 0.2400018</w:t>
      </w:r>
      <w:r>
        <w:t xml:space="preserve"> </w:t>
      </w:r>
      <w:r>
        <w:t xml:space="preserve">……….70 Tested: 252 Avg. Selected: 13 Min Tests: 10 Max Tests: 31 Mean Tests: 21.38889 . MAD: 0.2391212</w:t>
      </w:r>
      <w:r>
        <w:t xml:space="preserve"> </w:t>
      </w:r>
      <w:r>
        <w:t xml:space="preserve">……….80 Tested: 252 Avg. Selected: 13 Min Tests: 14 Max Tests: 35 Mean Tests: 24.44444 . MAD: 0.2390908</w:t>
      </w:r>
      <w:r>
        <w:t xml:space="preserve"> </w:t>
      </w:r>
      <w:r>
        <w:t xml:space="preserve">……….90 Tested: 252 Avg. Selected: 13 Min Tests: 16 Max Tests: 40 Mean Tests: 27.5 . MAD: 0.2382716</w:t>
      </w:r>
      <w:r>
        <w:t xml:space="preserve"> </w:t>
      </w:r>
      <w:r>
        <w:t xml:space="preserve">……….100 Tested: 252 Avg. Selected: 13 Min Tests: 20 Max Tests: 44 Mean Tests: 30.55556 . MAD: 0.2371827</w:t>
      </w:r>
    </w:p>
    <w:p>
      <w:pPr>
        <w:pStyle w:val="SourceCode"/>
      </w:pPr>
      <w:r>
        <w:rPr>
          <w:rStyle w:val="NormalTok"/>
        </w:rPr>
        <w:t xml:space="preserve">bp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Stats_binary</w:t>
      </w:r>
      <w:r>
        <w:rPr>
          <w:rStyle w:val="NormalTok"/>
        </w:rPr>
        <w:t xml:space="preserve">(cv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Test,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AW</w:t>
      </w:r>
    </w:p>
    <w:p>
      <w:pPr>
        <w:pStyle w:val="SourceCode"/>
      </w:pPr>
      <w:r>
        <w:br/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bp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M.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)</w:t>
      </w:r>
    </w:p>
    <w:tbl>
      <w:tblPr>
        <w:tblStyle w:val="Table"/>
        <w:tblW w:type="pct" w:w="3125"/>
        <w:tblLook w:firstRow="1" w:lastRow="0" w:firstColumn="0" w:lastColumn="0" w:noHBand="0" w:noVBand="0" w:val="0020"/>
      </w:tblPr>
      <w:tblGrid>
        <w:gridCol w:w="1430"/>
        <w:gridCol w:w="1320"/>
        <w:gridCol w:w="132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utcome 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utcome 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est 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est 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bp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c)</w:t>
      </w:r>
    </w:p>
    <w:tbl>
      <w:tblPr>
        <w:tblStyle w:val="Table"/>
        <w:tblW w:type="pct" w:w="1667"/>
        <w:tblLook w:firstRow="1" w:lastRow="0" w:firstColumn="0" w:lastColumn="0" w:noHBand="0" w:noVBand="0" w:val="0020"/>
      </w:tblPr>
      <w:tblGrid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pp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8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bp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cs)</w:t>
      </w:r>
    </w:p>
    <w:tbl>
      <w:tblPr>
        <w:tblStyle w:val="Table"/>
        <w:tblW w:type="pct" w:w="1667"/>
        <w:tblLook w:firstRow="1" w:lastRow="0" w:firstColumn="0" w:lastColumn="0" w:noHBand="0" w:noVBand="0" w:val="0020"/>
      </w:tblPr>
      <w:tblGrid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pp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8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bp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rror)</w:t>
      </w:r>
    </w:p>
    <w:tbl>
      <w:tblPr>
        <w:tblStyle w:val="Table"/>
        <w:tblW w:type="pct" w:w="1667"/>
        <w:tblLook w:firstRow="1" w:lastRow="0" w:firstColumn="0" w:lastColumn="0" w:noHBand="0" w:noVBand="0" w:val="0020"/>
      </w:tblPr>
      <w:tblGrid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.5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3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9</w:t>
            </w:r>
          </w:p>
        </w:tc>
      </w:tr>
    </w:tbl>
    <w:p>
      <w:pPr>
        <w:pStyle w:val="SourceCode"/>
      </w:pPr>
      <w:r>
        <w:br/>
      </w:r>
      <w:r>
        <w:rPr>
          <w:rStyle w:val="NormalTok"/>
        </w:rPr>
        <w:t xml:space="preserve">cv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CV</w:t>
      </w:r>
      <w:r>
        <w:rPr>
          <w:rStyle w:val="NormalTok"/>
        </w:rPr>
        <w:t xml:space="preserve">(DEdataframe,</w:t>
      </w:r>
      <w:r>
        <w:br/>
      </w:r>
      <w:r>
        <w:rPr>
          <w:rStyle w:val="NormalTok"/>
        </w:rPr>
        <w:t xml:space="preserve">                outcome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ittingFunction=</w:t>
      </w:r>
      <w:r>
        <w:rPr>
          <w:rStyle w:val="NormalTok"/>
        </w:rPr>
        <w:t xml:space="preserve"> filteredFi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rainSampleSets=</w:t>
      </w:r>
      <w:r>
        <w:rPr>
          <w:rStyle w:val="NormalTok"/>
        </w:rPr>
        <w:t xml:space="preserve"> cv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SamplesSets,</w:t>
      </w:r>
      <w:r>
        <w:br/>
      </w:r>
      <w:r>
        <w:rPr>
          <w:rStyle w:val="CommentTok"/>
        </w:rPr>
        <w:t xml:space="preserve">#                fitmethod=  glm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itmethod=</w:t>
      </w:r>
      <w:r>
        <w:rPr>
          <w:rStyle w:val="NormalTok"/>
        </w:rPr>
        <w:t xml:space="preserve">  KNN_metho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iltermethod=</w:t>
      </w:r>
      <w:r>
        <w:rPr>
          <w:rStyle w:val="NormalTok"/>
        </w:rPr>
        <w:t xml:space="preserve">mRMR.classic_FRESA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iltermethod.contro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ature_count=</w:t>
      </w:r>
      <w:r>
        <w:rPr>
          <w:rStyle w:val="NormalTok"/>
        </w:rPr>
        <w:t xml:space="preserve"> fcout),</w:t>
      </w:r>
      <w:r>
        <w:br/>
      </w:r>
      <w:r>
        <w:rPr>
          <w:rStyle w:val="CommentTok"/>
        </w:rPr>
        <w:t xml:space="preserve">#                family="binomial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……….10 Tested: 245 Avg. Selected: 13 Min Tests: 1 Max Tests: 7 Mean Tests: 3.142857 . MAD: 0.2347805</w:t>
      </w:r>
      <w:r>
        <w:t xml:space="preserve"> </w:t>
      </w:r>
      <w:r>
        <w:t xml:space="preserve">……….20 Tested: 252 Avg. Selected: 13 Min Tests: 2 Max Tests: 11 Mean Tests: 6.111111 . MAD: 0.2198956</w:t>
      </w:r>
      <w:r>
        <w:t xml:space="preserve"> </w:t>
      </w:r>
      <w:r>
        <w:t xml:space="preserve">……….30 Tested: 252 Avg. Selected: 13 Min Tests: 3 Max Tests: 15 Mean Tests: 9.166667 . MAD: 0.2176886</w:t>
      </w:r>
      <w:r>
        <w:t xml:space="preserve"> </w:t>
      </w:r>
      <w:r>
        <w:t xml:space="preserve">……….40 Tested: 252 Avg. Selected: 13 Min Tests: 3 Max Tests: 21 Mean Tests: 12.22222 . MAD: 0.2184067</w:t>
      </w:r>
      <w:r>
        <w:t xml:space="preserve"> </w:t>
      </w:r>
      <w:r>
        <w:t xml:space="preserve">……….50 Tested: 252 Avg. Selected: 13 Min Tests: 5 Max Tests: 25 Mean Tests: 15.27778 . MAD: 0.2180351</w:t>
      </w:r>
      <w:r>
        <w:t xml:space="preserve"> </w:t>
      </w:r>
      <w:r>
        <w:t xml:space="preserve">……….60 Tested: 252 Avg. Selected: 13 Min Tests: 8 Max Tests: 29 Mean Tests: 18.33333 . MAD: 0.217454</w:t>
      </w:r>
      <w:r>
        <w:t xml:space="preserve"> </w:t>
      </w:r>
      <w:r>
        <w:t xml:space="preserve">……….70 Tested: 252 Avg. Selected: 13 Min Tests: 10 Max Tests: 31 Mean Tests: 21.38889 . MAD: 0.2168934</w:t>
      </w:r>
      <w:r>
        <w:t xml:space="preserve"> </w:t>
      </w:r>
      <w:r>
        <w:t xml:space="preserve">……….80 Tested: 252 Avg. Selected: 13 Min Tests: 14 Max Tests: 35 Mean Tests: 24.44444 . MAD: 0.2169344</w:t>
      </w:r>
      <w:r>
        <w:t xml:space="preserve"> </w:t>
      </w:r>
      <w:r>
        <w:t xml:space="preserve">……….90 Tested: 252 Avg. Selected: 13 Min Tests: 16 Max Tests: 40 Mean Tests: 27.5 . MAD: 0.2193547</w:t>
      </w:r>
      <w:r>
        <w:t xml:space="preserve"> </w:t>
      </w:r>
      <w:r>
        <w:t xml:space="preserve">……….100 Tested: 252 Avg. Selected: 13 Min Tests: 20 Max Tests: 44 Mean Tests: 30.55556 . MAD: 0.2189055</w:t>
      </w:r>
    </w:p>
    <w:p>
      <w:pPr>
        <w:pStyle w:val="SourceCode"/>
      </w:pPr>
      <w:r>
        <w:rPr>
          <w:rStyle w:val="NormalTok"/>
        </w:rPr>
        <w:t xml:space="preserve">bpDe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Stats_binary</w:t>
      </w:r>
      <w:r>
        <w:rPr>
          <w:rStyle w:val="NormalTok"/>
        </w:rPr>
        <w:t xml:space="preserve">(cv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Test,</w:t>
      </w:r>
      <w:r>
        <w:rPr>
          <w:rStyle w:val="StringTok"/>
        </w:rPr>
        <w:t xml:space="preserve">"Decorrelat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ecorrelated</w:t>
      </w:r>
      <w:r>
        <w:t xml:space="preserve"> </w:t>
      </w:r>
      <w:r>
        <w:drawing>
          <wp:inline>
            <wp:extent cx="5943600" cy="29718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UnivariateAnalysisParkinson_files/figure-docx/unnamed-chunk-11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op)</w:t>
      </w:r>
      <w:r>
        <w:br/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bpDec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M.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)</w:t>
      </w:r>
    </w:p>
    <w:tbl>
      <w:tblPr>
        <w:tblStyle w:val="Table"/>
        <w:tblW w:type="pct" w:w="3125"/>
        <w:tblLook w:firstRow="1" w:lastRow="0" w:firstColumn="0" w:lastColumn="0" w:noHBand="0" w:noVBand="0" w:val="0020"/>
      </w:tblPr>
      <w:tblGrid>
        <w:gridCol w:w="1430"/>
        <w:gridCol w:w="1320"/>
        <w:gridCol w:w="132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utcome 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utcome 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est 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est 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bpDec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c)</w:t>
      </w:r>
    </w:p>
    <w:tbl>
      <w:tblPr>
        <w:tblStyle w:val="Table"/>
        <w:tblW w:type="pct" w:w="1667"/>
        <w:tblLook w:firstRow="1" w:lastRow="0" w:firstColumn="0" w:lastColumn="0" w:noHBand="0" w:noVBand="0" w:val="0020"/>
      </w:tblPr>
      <w:tblGrid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pp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8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8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bpDec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cs)</w:t>
      </w:r>
    </w:p>
    <w:tbl>
      <w:tblPr>
        <w:tblStyle w:val="Table"/>
        <w:tblW w:type="pct" w:w="1667"/>
        <w:tblLook w:firstRow="1" w:lastRow="0" w:firstColumn="0" w:lastColumn="0" w:noHBand="0" w:noVBand="0" w:val="0020"/>
      </w:tblPr>
      <w:tblGrid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pp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8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bpDec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rror)</w:t>
      </w:r>
    </w:p>
    <w:tbl>
      <w:tblPr>
        <w:tblStyle w:val="Table"/>
        <w:tblW w:type="pct" w:w="1667"/>
        <w:tblLook w:firstRow="1" w:lastRow="0" w:firstColumn="0" w:lastColumn="0" w:noHBand="0" w:noVBand="0" w:val="0020"/>
      </w:tblPr>
      <w:tblGrid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.5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2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4</w:t>
            </w:r>
          </w:p>
        </w:tc>
      </w:tr>
    </w:tbl>
    <w:p>
      <w:pPr>
        <w:pStyle w:val="SourceCode"/>
      </w:pPr>
      <w:r>
        <w:br/>
      </w:r>
      <w:r>
        <w:rPr>
          <w:rStyle w:val="DocumentationTok"/>
        </w:rPr>
        <w:t xml:space="preserve">### Here we compute the probability that the outcome-driven decorrelation ROC is superior to the RAW ROC. 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c.test</w:t>
      </w:r>
      <w:r>
        <w:rPr>
          <w:rStyle w:val="NormalTok"/>
        </w:rPr>
        <w:t xml:space="preserve">(bpDec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C.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c.predictor,bp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C.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c.predictor,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DeLong’s test for two correlated ROC curves:</w:t>
      </w:r>
      <w:r>
        <w:t xml:space="preserve"> </w:t>
      </w:r>
      <w:r>
        <w:rPr>
          <w:rStyle w:val="VerbatimChar"/>
        </w:rPr>
        <w:t xml:space="preserve">bpDecor$ROC.analysis$roc.predic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praw$ROC.analysis$roc.predictor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DeLong’s test for two correlated ROC curves: bpDecor$ROC.analysis$roc.predictor and bpraw$ROC.analysis$roc.predictor"/>
      </w:tblPr>
      <w:tblGrid>
        <w:gridCol w:w="1683"/>
        <w:gridCol w:w="990"/>
        <w:gridCol w:w="2475"/>
        <w:gridCol w:w="1386"/>
        <w:gridCol w:w="138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st statist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 val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ernative hypothe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C of roc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C of roc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-0.04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rea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6</w:t>
            </w:r>
          </w:p>
        </w:tc>
      </w:tr>
    </w:tbl>
    <w:bookmarkEnd w:id="48"/>
    <w:bookmarkStart w:id="53" w:name="feature-frequency-plots"/>
    <w:p>
      <w:pPr>
        <w:pStyle w:val="Heading2"/>
      </w:pPr>
      <w:r>
        <w:t xml:space="preserve">Feature Frequency Plots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.axis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wtop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v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Frequency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repetitions</w:t>
      </w:r>
      <w:r>
        <w:br/>
      </w:r>
      <w:r>
        <w:rPr>
          <w:rStyle w:val="NormalTok"/>
        </w:rPr>
        <w:t xml:space="preserve">crawtop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topf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awtopf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rawtop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top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awtopf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aw Featur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ex.nam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el. %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top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v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Frequency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repetitions</w:t>
      </w:r>
      <w:r>
        <w:br/>
      </w:r>
      <w:r>
        <w:rPr>
          <w:rStyle w:val="NormalTok"/>
        </w:rPr>
        <w:t xml:space="preserve">cdetop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topf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detop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detopf),</w:t>
      </w:r>
      <w:r>
        <w:rPr>
          <w:rStyle w:val="StringTok"/>
        </w:rPr>
        <w:t xml:space="preserve">"Ba_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detop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detopf),</w:t>
      </w:r>
      <w:r>
        <w:rPr>
          <w:rStyle w:val="StringTok"/>
        </w:rPr>
        <w:t xml:space="preserve">"La_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etopf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detop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top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etopf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ecorrelated Featur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ex.nam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el. 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504749" cy="550474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UnivariateAnalysisParkinson_files/figure-docx/unnamed-chunk-12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op)</w:t>
      </w:r>
    </w:p>
    <w:bookmarkStart w:id="52" w:name="final-table"/>
    <w:p>
      <w:pPr>
        <w:pStyle w:val="Heading3"/>
      </w:pPr>
      <w:r>
        <w:t xml:space="preserve">Final Table</w:t>
      </w:r>
    </w:p>
    <w:p>
      <w:pPr>
        <w:pStyle w:val="SourceCode"/>
      </w:pPr>
      <w:r>
        <w:rPr>
          <w:rStyle w:val="NormalTok"/>
        </w:rPr>
        <w:t xml:space="preserve">unlistde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ectedlist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unlistdecor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unlistde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unlistdecorr)))</w:t>
      </w:r>
      <w:r>
        <w:br/>
      </w:r>
      <w:r>
        <w:br/>
      </w:r>
      <w:r>
        <w:rPr>
          <w:rStyle w:val="NormalTok"/>
        </w:rPr>
        <w:t xml:space="preserve">finalTable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ar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frame[deNames_in_dc,univariate_columns]</w:t>
      </w:r>
      <w:r>
        <w:br/>
      </w:r>
      <w:r>
        <w:br/>
      </w:r>
      <w:r>
        <w:rPr>
          <w:rStyle w:val="NormalTok"/>
        </w:rPr>
        <w:t xml:space="preserve">finalTable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frame[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opfiveOrg,unlistdecorr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rawtopf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detopf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,univariate_columns]</w:t>
      </w:r>
      <w:r>
        <w:br/>
      </w:r>
      <w:r>
        <w:br/>
      </w:r>
      <w:r>
        <w:rPr>
          <w:rStyle w:val="NormalTok"/>
        </w:rPr>
        <w:t xml:space="preserve">final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finalTableOr,finalTableDe)</w:t>
      </w:r>
      <w:r>
        <w:br/>
      </w:r>
      <w:r>
        <w:br/>
      </w:r>
      <w:r>
        <w:rPr>
          <w:rStyle w:val="NormalTok"/>
        </w:rPr>
        <w:t xml:space="preserve">deFro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heDeFormulas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eFromul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heDeFormulas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eFromula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DeFormulas[[dx]]</w:t>
      </w:r>
      <w:r>
        <w:br/>
      </w:r>
      <w:r>
        <w:rPr>
          <w:rStyle w:val="NormalTok"/>
        </w:rPr>
        <w:t xml:space="preserve">  c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heDeFormulas[[dx]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na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nam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f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ef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f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dx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ef[cf]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deFromula[dx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eFromula[dx]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 %5.3f*%s"</w:t>
      </w:r>
      <w:r>
        <w:rPr>
          <w:rStyle w:val="NormalTok"/>
        </w:rPr>
        <w:t xml:space="preserve">,coef[cf],cname[cf]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deFromula[dx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eFromula[dx]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5.3f*%s"</w:t>
      </w:r>
      <w:r>
        <w:rPr>
          <w:rStyle w:val="NormalTok"/>
        </w:rPr>
        <w:t xml:space="preserve">,coef[cf],cname[cf]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orgname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finalTable)</w:t>
      </w:r>
      <w:r>
        <w:br/>
      </w:r>
      <w:r>
        <w:rPr>
          <w:rStyle w:val="NormalTok"/>
        </w:rPr>
        <w:t xml:space="preserve">orgname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orgnamez,</w:t>
      </w:r>
      <w:r>
        <w:rPr>
          <w:rStyle w:val="StringTok"/>
        </w:rPr>
        <w:t xml:space="preserve">"Ba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gname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orgnamez,</w:t>
      </w:r>
      <w:r>
        <w:rPr>
          <w:rStyle w:val="StringTok"/>
        </w:rPr>
        <w:t xml:space="preserve">"La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A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frame[orgnamez,</w:t>
      </w:r>
      <w:r>
        <w:rPr>
          <w:rStyle w:val="StringTok"/>
        </w:rPr>
        <w:t xml:space="preserve">"ROCAUC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inal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w_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awtopf[orgnamez]</w:t>
      </w:r>
      <w:r>
        <w:br/>
      </w:r>
      <w:r>
        <w:rPr>
          <w:rStyle w:val="NormalTok"/>
        </w:rPr>
        <w:t xml:space="preserve">final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_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detopf[orgnamez]</w:t>
      </w:r>
      <w:r>
        <w:br/>
      </w:r>
      <w:r>
        <w:rPr>
          <w:rStyle w:val="NormalTok"/>
        </w:rPr>
        <w:t xml:space="preserve">final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or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Fromula[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finalTable)]</w:t>
      </w:r>
      <w:r>
        <w:br/>
      </w:r>
      <w:r>
        <w:rPr>
          <w:rStyle w:val="NormalTok"/>
        </w:rPr>
        <w:t xml:space="preserve">f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dataframe,</w:t>
      </w:r>
      <w:r>
        <w:rPr>
          <w:rStyle w:val="StringTok"/>
        </w:rPr>
        <w:t xml:space="preserve">"fsco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cores[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finalTable)]</w:t>
      </w:r>
      <w:r>
        <w:br/>
      </w:r>
      <w:r>
        <w:br/>
      </w:r>
      <w:r>
        <w:rPr>
          <w:rStyle w:val="NormalTok"/>
        </w:rPr>
        <w:t xml:space="preserve">final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Tabl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inal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CAUC),]</w:t>
      </w:r>
      <w:r>
        <w:br/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finalTable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75"/>
        <w:gridCol w:w="446"/>
        <w:gridCol w:w="409"/>
        <w:gridCol w:w="520"/>
        <w:gridCol w:w="483"/>
        <w:gridCol w:w="483"/>
        <w:gridCol w:w="334"/>
        <w:gridCol w:w="520"/>
        <w:gridCol w:w="409"/>
        <w:gridCol w:w="297"/>
        <w:gridCol w:w="409"/>
        <w:gridCol w:w="371"/>
        <w:gridCol w:w="1487"/>
        <w:gridCol w:w="37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se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seSt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St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K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CAU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lcoxRes.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s.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AU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w_Fre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_Fre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corFo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s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td_delta_delta_log_energ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6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19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83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5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2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1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4e-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td_delta_log_energ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0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6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3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3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93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9e-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qwt_entropy_log_dec_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53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2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61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2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5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17e-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693</w:t>
            </w:r>
            <w:r>
              <w:rPr>
                <w:iCs/>
                <w:i/>
              </w:rPr>
              <w:t xml:space="preserve">tqwt_entropy_log_dec_31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tqwt_entropy_log_dec_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td_9th_delta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9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9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6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8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8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2e-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6e-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td_8th_delta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4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3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1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3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08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9e-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9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td_7th_delta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0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62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0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4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30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3e-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6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entropy_log_dec_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68e+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6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32e+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5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2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4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9e-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td_8th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9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0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4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60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e-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4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td_9th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4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1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8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80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7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85e-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93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entropy_shannon_dec_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13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3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8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2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6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98e-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8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stdValue_dec_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1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0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5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5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2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69e-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5e-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td_7th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1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1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1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99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49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5e-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8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entropy_log_dec_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21e+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2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86e+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9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1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01e-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3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TKEO_mean_dec_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4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1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7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1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85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2e-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7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minValue_dec_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.07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74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77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4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8e-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9e-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td_6th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5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6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6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86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6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9e-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5e-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qwt_kurtosisValue_dec_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2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3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3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2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9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3e-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0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872</w:t>
            </w:r>
            <w:r>
              <w:rPr>
                <w:iCs/>
                <w:i/>
              </w:rPr>
              <w:t xml:space="preserve">tqwt_kurtosisValue_dec_32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tqwt_kurtosisValue_dec_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td_10th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9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5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7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7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51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1e-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7e-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minValue_dec_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60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6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92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8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80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1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6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std_delta_delta_log_energ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8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9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4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4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3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9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8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88</w:t>
            </w:r>
            <w:r>
              <w:rPr>
                <w:iCs/>
                <w:i/>
              </w:rPr>
              <w:t xml:space="preserve">std_delta_log_energy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std_delta_delta_log_energ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entropy_shannon_dec_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2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2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6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7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1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4e-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0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TKEO_std_dec_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6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1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4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0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2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2e-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27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td_12th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6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43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5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98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3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5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1e-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apq11Shimm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8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5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9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78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5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1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24e-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278</w:t>
            </w:r>
            <w:r>
              <w:rPr>
                <w:iCs/>
                <w:i/>
              </w:rPr>
              <w:t xml:space="preserve">apq3Shimmer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apq11Shimm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TKEO_mean_dec_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3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22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9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9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06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1e-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40e-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std_6th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37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37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6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4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46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9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4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06</w:t>
            </w:r>
            <w:r>
              <w:rPr>
                <w:iCs/>
                <w:i/>
              </w:rPr>
              <w:t xml:space="preserve">std_MFCC_6th_coef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std_6th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TKEO_std_dec_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9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5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1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5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5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5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3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entropy_log_dec_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8.08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4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6.34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0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8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0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9e-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qwt_entropy_shannon_dec_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5.89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0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74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8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6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0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9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725</w:t>
            </w:r>
            <w:r>
              <w:rPr>
                <w:iCs/>
                <w:i/>
              </w:rPr>
              <w:t xml:space="preserve">tqwt_entropy_shannon_dec_32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tqwt_entropy_shannon_dec_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entropy_shannon_dec_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9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3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62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6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14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7e-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36e-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TKEO_mean_dec_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0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3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7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2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1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8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96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GNE_st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7.89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2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27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85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30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1e-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9e-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80</w:t>
            </w:r>
            <w:r>
              <w:rPr>
                <w:iCs/>
                <w:i/>
              </w:rPr>
              <w:t xml:space="preserve">GNE_mean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GNE_st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TKEO_mean_dec_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32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5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4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3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9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7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6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pq11Shimm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99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3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1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2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1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99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42e-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entropy_log_dec_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63e+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8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29e+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2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7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7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5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entropy_shannon_dec_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1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4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26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8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9e-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9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std_4th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0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70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8.40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5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5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0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1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27</w:t>
            </w:r>
            <w:r>
              <w:rPr>
                <w:iCs/>
                <w:i/>
              </w:rPr>
              <w:t xml:space="preserve">std_MFCC_4th_coef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std_4th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qwt_stdValue_dec_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5.08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5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8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3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96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15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 1.000</w:t>
            </w:r>
            <w:r>
              <w:rPr>
                <w:iCs/>
                <w:i/>
              </w:rPr>
              <w:t xml:space="preserve">tqwt_stdValue_dec_20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0.387</w:t>
            </w:r>
            <w:r>
              <w:t xml:space="preserve">tqwt_minValue_dec_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entropy_shannon_dec_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7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0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61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74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4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e-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87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td_MFCC_8th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8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30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2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9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26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8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std_10th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38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4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02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4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82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5e-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7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38</w:t>
            </w:r>
            <w:r>
              <w:rPr>
                <w:iCs/>
                <w:i/>
              </w:rPr>
              <w:t xml:space="preserve">std_MFCC_10th_coef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std_10th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TKEO_mean_dec_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1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5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5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80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7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0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9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qwt_stdValue_dec_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5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50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8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3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0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1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7e-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0</w:t>
            </w:r>
            <w:r>
              <w:rPr>
                <w:iCs/>
                <w:i/>
              </w:rPr>
              <w:t xml:space="preserve">tqwt_entropy_shannon_dec_12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+ 1.000</w:t>
            </w:r>
            <w:r>
              <w:t xml:space="preserve">tqwt_stdValue_dec_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app_LT_entropy_log_2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6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2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4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6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6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60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0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576</w:t>
            </w:r>
            <w:r>
              <w:rPr>
                <w:iCs/>
                <w:i/>
              </w:rPr>
              <w:t xml:space="preserve">app_LT_entropy_log_1_coef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app_LT_entropy_log_2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entropy_shannon_dec_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5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17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7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84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70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0e-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7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std_MFCC_2nd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8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17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7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1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4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4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 1.000</w:t>
            </w:r>
            <w:r>
              <w:rPr>
                <w:iCs/>
                <w:i/>
              </w:rPr>
              <w:t xml:space="preserve">std_MFCC_2nd_coef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-6.424</w:t>
            </w:r>
            <w:r>
              <w:t xml:space="preserve">std_2nd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app_LT_TKEO_std_6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33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2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42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9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9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4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 0.651</w:t>
            </w:r>
            <w:r>
              <w:rPr>
                <w:iCs/>
                <w:i/>
              </w:rPr>
              <w:t xml:space="preserve">app_entropy_log_1_coef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-2.238</w:t>
            </w:r>
            <w:r>
              <w:t xml:space="preserve">app_LT_entropy_log_1_coef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2.761</w:t>
            </w:r>
            <w:r>
              <w:rPr>
                <w:iCs/>
                <w:i/>
              </w:rPr>
              <w:t xml:space="preserve">app_LT_entropy_log_8_coef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-11.719</w:t>
            </w:r>
            <w:r>
              <w:t xml:space="preserve">app_LT_TKEO_mean_3_coef</w:t>
            </w:r>
            <w:r>
              <w:t xml:space="preserve"> </w:t>
            </w:r>
            <w:r>
              <w:t xml:space="preserve">-3.019</w:t>
            </w:r>
            <w:r>
              <w:rPr>
                <w:iCs/>
                <w:i/>
              </w:rPr>
              <w:t xml:space="preserve">app_LT_TKEO_mean_6_coef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+ 1.000</w:t>
            </w:r>
            <w:r>
              <w:t xml:space="preserve">app_LT_TKEO_std_6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stdValue_dec_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3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4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10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6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9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4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7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qwt_minValue_dec_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67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8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28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90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9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66e-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84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902</w:t>
            </w:r>
            <w:r>
              <w:rPr>
                <w:iCs/>
                <w:i/>
              </w:rPr>
              <w:t xml:space="preserve">tqwt_minValue_dec_32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tqwt_minValue_dec_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entropy_log_dec_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6.73e+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8e+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5.90e+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41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5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6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pp_LT_TKEO_mean_3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0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1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8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0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60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2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7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std_7th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1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2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80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0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8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55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5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31</w:t>
            </w:r>
            <w:r>
              <w:rPr>
                <w:iCs/>
                <w:i/>
              </w:rPr>
              <w:t xml:space="preserve">std_MFCC_7th_coef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std_7th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qwt_entropy_log_dec_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8.33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3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28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06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64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5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81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  <w:r>
              <w:t xml:space="preserve"> </w:t>
            </w:r>
            <w:r>
              <w:t xml:space="preserve">1.000</w:t>
            </w:r>
            <w:r>
              <w:rPr>
                <w:iCs/>
                <w:i/>
              </w:rPr>
              <w:t xml:space="preserve">tqwt_entropy_log_dec_31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-1.241</w:t>
            </w:r>
            <w:r>
              <w:t xml:space="preserve">tqwt_entropy_log_dec_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app_LT_entropy_log_9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4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0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4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9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8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71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2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1</w:t>
            </w:r>
            <w:r>
              <w:rPr>
                <w:iCs/>
                <w:i/>
              </w:rPr>
              <w:t xml:space="preserve">det_LT_TKEO_mean_9_coef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-1.000</w:t>
            </w:r>
            <w:r>
              <w:t xml:space="preserve">app_LT_entropy_log_8_coef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1.000*app_LT_entropy_log_9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pp_LT_TKEO_mean_2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4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5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7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1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30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5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6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std_8th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0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4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95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8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26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5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26</w:t>
            </w:r>
            <w:r>
              <w:rPr>
                <w:iCs/>
                <w:i/>
              </w:rPr>
              <w:t xml:space="preserve">std_MFCC_8th_coef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std_8th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pp_entropy_shannon_8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85e+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e+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74e+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9e+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8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83e-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2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pp_entropy_shannon_9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87e+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3e+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5.71e+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1e+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2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95e-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1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qwt_TKEO_std_dec_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29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2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3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6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6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5e-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4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309</w:t>
            </w:r>
            <w:r>
              <w:rPr>
                <w:iCs/>
                <w:i/>
              </w:rPr>
              <w:t xml:space="preserve">tqwt_TKEO_mean_dec_11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tqwt_TKEO_std_dec_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app_LT_entropy_log_4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0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1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1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4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31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0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1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 0.185</w:t>
            </w:r>
            <w:r>
              <w:rPr>
                <w:iCs/>
                <w:i/>
              </w:rPr>
              <w:t xml:space="preserve">app_entropy_log_1_coef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-0.337</w:t>
            </w:r>
            <w:r>
              <w:t xml:space="preserve">app_entropy_log_2_coef</w:t>
            </w:r>
            <w:r>
              <w:t xml:space="preserve"> </w:t>
            </w:r>
            <w:r>
              <w:t xml:space="preserve">-0.201</w:t>
            </w:r>
            <w:r>
              <w:rPr>
                <w:iCs/>
                <w:i/>
              </w:rPr>
              <w:t xml:space="preserve">app_LT_entropy_log_1_coef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app_LT_entropy_log_4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qwt_TKEO_mean_dec_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.68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43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4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9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1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0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0</w:t>
            </w:r>
            <w:r>
              <w:rPr>
                <w:iCs/>
                <w:i/>
              </w:rPr>
              <w:t xml:space="preserve">tqwt_entropy_shannon_dec_8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+ 1.000</w:t>
            </w:r>
            <w:r>
              <w:t xml:space="preserve">tqwt_TKEO_mean_dec_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qwt_entropy_shannon_dec_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0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6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10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2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9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91e-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5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  <w:r>
              <w:t xml:space="preserve"> </w:t>
            </w:r>
            <w:r>
              <w:t xml:space="preserve">1.000</w:t>
            </w:r>
            <w:r>
              <w:rPr>
                <w:iCs/>
                <w:i/>
              </w:rPr>
              <w:t xml:space="preserve">tqwt_entropy_shannon_dec_7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-137039.733</w:t>
            </w:r>
            <w:r>
              <w:t xml:space="preserve">tqwt_TKEO_mean_dec_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pp_LT_TKEO_std_6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2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8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89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38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7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8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pp_LT_TKEO_mean_6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6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1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9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6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6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1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8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std_12th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6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5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.07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47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9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30</w:t>
            </w:r>
            <w:r>
              <w:rPr>
                <w:iCs/>
                <w:i/>
              </w:rPr>
              <w:t xml:space="preserve">std_MFCC_12th_coef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std_12th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qwt_stdValue_dec_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93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6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6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45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4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1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929</w:t>
            </w:r>
            <w:r>
              <w:rPr>
                <w:iCs/>
                <w:i/>
              </w:rPr>
              <w:t xml:space="preserve">tqwt_TKEO_mean_dec_17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tqwt_stdValue_dec_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pp_LT_entropy_log_8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2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8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3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8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64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6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pp_LT_entropy_log_9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2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8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3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8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61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6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app_entropy_log_4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69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14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69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7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1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8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70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 0.213</w:t>
            </w:r>
            <w:r>
              <w:rPr>
                <w:iCs/>
                <w:i/>
              </w:rPr>
              <w:t xml:space="preserve">app_entropy_log_1_coef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+ 1.000</w:t>
            </w:r>
            <w:r>
              <w:t xml:space="preserve">app_entropy_log_4_coef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0.005</w:t>
            </w:r>
            <w:r>
              <w:rPr>
                <w:iCs/>
                <w:i/>
              </w:rPr>
              <w:t xml:space="preserve">app_LT_entropy_shannon_1_coef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-0.733</w:t>
            </w:r>
            <w:r>
              <w:t xml:space="preserve">app_LT_entropy_log_1_coef</w:t>
            </w:r>
            <w:r>
              <w:t xml:space="preserve"> </w:t>
            </w:r>
            <w:r>
              <w:t xml:space="preserve">-2.529*app_LT_entropy_log_8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stdValue_dec_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5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8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10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0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0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pp_LT_TKEO_mean_1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79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4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4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21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92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84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entropy_log_dec_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29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9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76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75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66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4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6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qwt_stdValue_dec_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59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0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7.00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16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79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0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8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 1.000</w:t>
            </w:r>
            <w:r>
              <w:rPr>
                <w:iCs/>
                <w:i/>
              </w:rPr>
              <w:t xml:space="preserve">tqwt_stdValue_dec_18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0.427</w:t>
            </w:r>
            <w:r>
              <w:t xml:space="preserve">tqwt_minValue_dec_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app_LT_TKEO_mean_2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8.86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7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8.69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7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10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0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2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3</w:t>
            </w:r>
            <w:r>
              <w:rPr>
                <w:iCs/>
                <w:i/>
              </w:rPr>
              <w:t xml:space="preserve">app_LT_entropy_log_1_coef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-3.057</w:t>
            </w:r>
            <w:r>
              <w:t xml:space="preserve">app_LT_TKEO_mean_1_coef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1.000*app_LT_TKEO_mean_2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qwt_entropy_log_dec_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31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84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5e+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34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8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8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483</w:t>
            </w:r>
            <w:r>
              <w:rPr>
                <w:iCs/>
                <w:i/>
              </w:rPr>
              <w:t xml:space="preserve">tqwt_entropy_log_dec_2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+ 1.000</w:t>
            </w:r>
            <w:r>
              <w:t xml:space="preserve">tqwt_entropy_log_dec_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td_4th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2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1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17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95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94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6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8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td_MFCC_7th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2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30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4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6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5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8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app_entropy_shannon_9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9e+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4e+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8e+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9e+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0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96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35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076</w:t>
            </w:r>
            <w:r>
              <w:rPr>
                <w:iCs/>
                <w:i/>
              </w:rPr>
              <w:t xml:space="preserve">app_entropy_shannon_8_coef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app_entropy_shannon_9_coef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2864300.369*app_LT_entropy_log_8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pp_det_TKEO_mean_3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5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4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4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2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5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5e-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8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TKEO_mean_dec_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1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7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0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2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6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9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7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app_det_TKEO_mean_2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4.58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2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6.56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0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6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1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37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  <w:r>
              <w:t xml:space="preserve"> </w:t>
            </w:r>
            <w:r>
              <w:t xml:space="preserve">1.000</w:t>
            </w:r>
            <w:r>
              <w:rPr>
                <w:iCs/>
                <w:i/>
              </w:rPr>
              <w:t xml:space="preserve">app_det_TKEO_mean_2_coef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-0.358</w:t>
            </w:r>
            <w:r>
              <w:t xml:space="preserve">app_det_TKEO_mean_3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kurtosisValue_dec_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92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3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18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40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2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7e-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7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app_LT_TKEO_mean_1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3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9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1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5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80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6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6</w:t>
            </w:r>
            <w:r>
              <w:rPr>
                <w:iCs/>
                <w:i/>
              </w:rPr>
              <w:t xml:space="preserve">app_entropy_log_1_coef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0.021</w:t>
            </w:r>
            <w:r>
              <w:t xml:space="preserve">app_LT_entropy_log_1_coef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1.000*app_LT_TKEO_mean_1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td_MFCC_6th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2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4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8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83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19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8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pp_LT_entropy_shannon_1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20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7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39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8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70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1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energy_dec_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8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0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4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4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3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36e-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0e-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qwt_entropy_log_dec_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1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8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9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8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95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9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76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859</w:t>
            </w:r>
            <w:r>
              <w:rPr>
                <w:iCs/>
                <w:i/>
              </w:rPr>
              <w:t xml:space="preserve">tqwt_entropy_log_dec_31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tqwt_entropy_log_dec_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qwt_TKEO_std_dec_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1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4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.37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3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8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24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33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941</w:t>
            </w:r>
            <w:r>
              <w:rPr>
                <w:iCs/>
                <w:i/>
              </w:rPr>
              <w:t xml:space="preserve">tqwt_TKEO_mean_dec_36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tqwt_TKEO_std_dec_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pp_entropy_log_4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6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9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4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7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4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6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18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qwt_TKEO_std_dec_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36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3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1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5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4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7e-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9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0</w:t>
            </w:r>
            <w:r>
              <w:rPr>
                <w:iCs/>
                <w:i/>
              </w:rPr>
              <w:t xml:space="preserve">tqwt_entropy_shannon_dec_1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+ 1.000</w:t>
            </w:r>
            <w:r>
              <w:t xml:space="preserve">tqwt_TKEO_std_dec_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TKEO_mean_dec_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5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2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5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11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30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8e-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5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pp_det_TKEO_mean_2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6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1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27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7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55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5e-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2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qwt_TKEO_std_dec_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7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6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7.49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3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1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9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0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709</w:t>
            </w:r>
            <w:r>
              <w:rPr>
                <w:iCs/>
                <w:i/>
              </w:rPr>
              <w:t xml:space="preserve">tqwt_TKEO_mean_dec_20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tqwt_TKEO_std_dec_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qwt_stdValue_dec_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72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5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30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3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7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2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7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 1.000</w:t>
            </w:r>
            <w:r>
              <w:rPr>
                <w:iCs/>
                <w:i/>
              </w:rPr>
              <w:t xml:space="preserve">tqwt_stdValue_dec_6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0.114</w:t>
            </w:r>
            <w:r>
              <w:t xml:space="preserve">tqwt_minValue_dec_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td_MFCC_10th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1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76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5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9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0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2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7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qwt_entropy_shannon_dec_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6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4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1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4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4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5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0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  <w:r>
              <w:t xml:space="preserve"> </w:t>
            </w:r>
            <w:r>
              <w:t xml:space="preserve">1.000</w:t>
            </w:r>
            <w:r>
              <w:rPr>
                <w:iCs/>
                <w:i/>
              </w:rPr>
              <w:t xml:space="preserve">tqwt_entropy_shannon_dec_14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-11956.752</w:t>
            </w:r>
            <w:r>
              <w:t xml:space="preserve">tqwt_TKEO_mean_dec_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locShimm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7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68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5.43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1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32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9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63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 1.000</w:t>
            </w:r>
            <w:r>
              <w:rPr>
                <w:iCs/>
                <w:i/>
              </w:rPr>
              <w:t xml:space="preserve">locShimmer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-1.905</w:t>
            </w:r>
            <w:r>
              <w:t xml:space="preserve">apq3Shimm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std_MFCC_3rd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2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4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34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18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2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4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1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 1.000</w:t>
            </w:r>
            <w:r>
              <w:rPr>
                <w:iCs/>
                <w:i/>
              </w:rPr>
              <w:t xml:space="preserve">std_MFCC_3rd_coef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-6.522</w:t>
            </w:r>
            <w:r>
              <w:t xml:space="preserve">std_3rd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ocShimm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15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1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6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9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8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9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5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qwt_stdValue_dec_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6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7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6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8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4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2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0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0</w:t>
            </w:r>
            <w:r>
              <w:rPr>
                <w:iCs/>
                <w:i/>
              </w:rPr>
              <w:t xml:space="preserve">tqwt_entropy_shannon_dec_3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+ 1.000</w:t>
            </w:r>
            <w:r>
              <w:t xml:space="preserve">tqwt_stdValue_dec_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pp_entropy_log_1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7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0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8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93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6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qwt_entropy_log_dec_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5.34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4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4.20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6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81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9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  <w:r>
              <w:t xml:space="preserve"> </w:t>
            </w:r>
            <w:r>
              <w:t xml:space="preserve">1.000</w:t>
            </w:r>
            <w:r>
              <w:rPr>
                <w:iCs/>
                <w:i/>
              </w:rPr>
              <w:t xml:space="preserve">tqwt_entropy_log_dec_12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-1.415</w:t>
            </w:r>
            <w:r>
              <w:t xml:space="preserve">tqwt_entropy_log_dec_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pp_entropy_log_2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3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9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2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3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28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7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det_LT_entropy_log_2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4.95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3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5.14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2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4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0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4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 0.511</w:t>
            </w:r>
            <w:r>
              <w:rPr>
                <w:iCs/>
                <w:i/>
              </w:rPr>
              <w:t xml:space="preserve">det_entropy_log_1_coef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-0.989</w:t>
            </w:r>
            <w:r>
              <w:t xml:space="preserve">det_entropy_log_2_coef</w:t>
            </w:r>
            <w:r>
              <w:t xml:space="preserve"> </w:t>
            </w:r>
            <w:r>
              <w:t xml:space="preserve">-0.518</w:t>
            </w:r>
            <w:r>
              <w:rPr>
                <w:iCs/>
                <w:i/>
              </w:rPr>
              <w:t xml:space="preserve">det_LT_entropy_log_1_coef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det_LT_entropy_log_2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pp_LT_entropy_log_4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6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5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8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7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8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6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4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td_MFCC_12th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2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7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7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99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1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72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0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qwt_entropy_log_dec_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05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2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50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0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44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3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14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803</w:t>
            </w:r>
            <w:r>
              <w:rPr>
                <w:iCs/>
                <w:i/>
              </w:rPr>
              <w:t xml:space="preserve">tqwt_entropy_log_dec_10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tqwt_entropy_log_dec_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pp_LT_entropy_log_1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4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8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0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1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99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21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1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minValue_dec_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78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5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5.52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7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11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83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7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pp_LT_entropy_log_2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2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6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5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78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10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9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2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td_3rd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4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9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8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83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81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5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1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entropy_log_dec_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66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44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20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47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4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6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qwt_TKEO_mean_dec_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7.35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2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5.28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8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1e-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4e-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0</w:t>
            </w:r>
            <w:r>
              <w:rPr>
                <w:iCs/>
                <w:i/>
              </w:rPr>
              <w:t xml:space="preserve">tqwt_entropy_shannon_dec_12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+ 1.000</w:t>
            </w:r>
            <w:r>
              <w:t xml:space="preserve">tqwt_TKEO_mean_dec_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TKEO_std_dec_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6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95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0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2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1e-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0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qwt_TKEO_std_dec_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5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13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1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56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27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8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772</w:t>
            </w:r>
            <w:r>
              <w:rPr>
                <w:iCs/>
                <w:i/>
              </w:rPr>
              <w:t xml:space="preserve">tqwt_TKEO_mean_dec_14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tqwt_TKEO_std_dec_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qwt_energy_dec_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44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4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2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0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7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0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0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883</w:t>
            </w:r>
            <w:r>
              <w:rPr>
                <w:iCs/>
                <w:i/>
              </w:rPr>
              <w:t xml:space="preserve">tqwt_energy_dec_10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tqwt_energy_dec_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pq3Shimm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0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3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5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2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90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6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5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td_2nd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19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9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2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9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6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66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kurtosisValue_dec_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5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2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02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0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5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90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stdValue_dec_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1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6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5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1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7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1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9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energy_dec_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2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1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1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9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7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5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stdValue_dec_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6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5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3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7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92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3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52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entropy_shannon_dec_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4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6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0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15e-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97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5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qwt_entropy_shannon_dec_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7.77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5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68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0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1e-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0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047</w:t>
            </w:r>
            <w:r>
              <w:rPr>
                <w:iCs/>
                <w:i/>
              </w:rPr>
              <w:t xml:space="preserve">tqwt_entropy_shannon_dec_10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tqwt_entropy_shannon_dec_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t_LT_entropy_log_2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7.70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0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8.12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37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0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3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8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qwt_kurtosisValue_dec_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2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6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0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32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1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54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37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  <w:r>
              <w:t xml:space="preserve"> </w:t>
            </w:r>
            <w:r>
              <w:t xml:space="preserve">1.000</w:t>
            </w:r>
            <w:r>
              <w:rPr>
                <w:iCs/>
                <w:i/>
              </w:rPr>
              <w:t xml:space="preserve">tqwt_kurtosisValue_dec_31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-1.025</w:t>
            </w:r>
            <w:r>
              <w:t xml:space="preserve">tqwt_kurtosisValue_dec_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GNE_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6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6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0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7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1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1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9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TKEO_std_dec_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1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7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15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66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6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4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6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TKEO_mean_dec_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29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4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22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0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6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8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minValue_dec_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8.81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5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9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6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5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5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entropy_shannon_dec_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81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7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67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2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4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2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stdValue_dec_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0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1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5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02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2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0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21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t_LT_entropy_log_1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67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4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75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9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7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7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4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td_MFCC_4th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2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4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58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6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9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7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entropy_log_dec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57e+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2e+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48e+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3e+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54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2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2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entropy_log_dec_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4.12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81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9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6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0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t_LT_TKEO_mean_9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5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4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7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05e-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1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GNE_st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7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70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8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7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3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0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8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minValue_dec_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6.26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7.07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6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7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11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53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qwt_minValue_dec_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17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6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42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7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5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7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51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 1.000</w:t>
            </w:r>
            <w:r>
              <w:rPr>
                <w:iCs/>
                <w:i/>
              </w:rPr>
              <w:t xml:space="preserve">tqwt_minValue_dec_12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-0.558</w:t>
            </w:r>
            <w:r>
              <w:t xml:space="preserve">tqwt_minValue_dec_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entropy_shannon_dec_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1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8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6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90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2e-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6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9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kurtosisValue_dec_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7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3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7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5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3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7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0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minValue_dec_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07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56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6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11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42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2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entropy_log_dec_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4.91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6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4.71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9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85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8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8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minValue_dec_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4.26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7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4.40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1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69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54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9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TKEO_std_dec_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95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14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5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6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33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65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5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td_MFCC_2nd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8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4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9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4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57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0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kurtosisValue_dec_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6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4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8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9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4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5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0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t_entropy_log_1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5.77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9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6.20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8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7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9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69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entropy_shannon_dec_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9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66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96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0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8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7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7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t_entropy_log_2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52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76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73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38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69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td_MFCC_3rd_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8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6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2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15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8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1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3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bookmarkEnd w:id="52"/>
    <w:bookmarkEnd w:id="53"/>
    <w:bookmarkEnd w:id="54"/>
    <w:sectPr w:rsidR="00F66A9E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0">
    <w:nsid w:val="A7FD2A53"/>
    <w:multiLevelType w:val="multilevel"/>
    <w:tmpl w:val="DBF6F34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E17F69BA"/>
    <w:multiLevelType w:val="multilevel"/>
    <w:tmpl w:val="5504F1C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CF78E94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3">
    <w:nsid w:val="FFFFFF7D"/>
    <w:multiLevelType w:val="singleLevel"/>
    <w:tmpl w:val="524CC6D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4">
    <w:nsid w:val="FFFFFF7E"/>
    <w:multiLevelType w:val="singleLevel"/>
    <w:tmpl w:val="1488FF1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5">
    <w:nsid w:val="FFFFFF7F"/>
    <w:multiLevelType w:val="singleLevel"/>
    <w:tmpl w:val="016E50D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6">
    <w:nsid w:val="FFFFFF80"/>
    <w:multiLevelType w:val="singleLevel"/>
    <w:tmpl w:val="3258C27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F20EC38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552CD0C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C1CC51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FE3CF5E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016AA7D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F66A9E"/>
    <w:pPr>
      <w:spacing w:after="180" w:before="180"/>
    </w:pPr>
    <w:rPr>
      <w:sz w:val="20"/>
    </w:rPr>
  </w:style>
  <w:style w:customStyle="1" w:styleId="FirstParagraph" w:type="paragraph">
    <w:name w:val="First Paragraph"/>
    <w:basedOn w:val="BodyText"/>
    <w:next w:val="BodyText"/>
    <w:qFormat/>
    <w:rsid w:val="00F66A9E"/>
  </w:style>
  <w:style w:customStyle="1" w:styleId="Compact" w:type="paragraph">
    <w:name w:val="Compact"/>
    <w:basedOn w:val="BodyText"/>
    <w:qFormat/>
    <w:rsid w:val="00E228BA"/>
    <w:pPr>
      <w:spacing w:after="36" w:before="36"/>
    </w:pPr>
    <w:rPr>
      <w:sz w:val="18"/>
    </w:r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F66A9E"/>
    <w:pPr>
      <w:keepNext/>
      <w:keepLines/>
      <w:jc w:val="center"/>
    </w:pPr>
    <w:rPr>
      <w:rFonts w:ascii="Times New Roman" w:hAnsi="Times New Roman"/>
      <w:sz w:val="20"/>
    </w:rPr>
  </w:style>
  <w:style w:styleId="Date" w:type="paragraph">
    <w:name w:val="Date"/>
    <w:next w:val="BodyText"/>
    <w:qFormat/>
    <w:rsid w:val="00F66A9E"/>
    <w:pPr>
      <w:keepNext/>
      <w:keepLines/>
      <w:jc w:val="center"/>
    </w:pPr>
    <w:rPr>
      <w:rFonts w:ascii="Times New Roman" w:hAnsi="Times New Roman"/>
      <w:sz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228BA"/>
    <w:pPr>
      <w:keepNext/>
    </w:pPr>
    <w:rPr>
      <w:sz w:val="20"/>
    </w:r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E228BA"/>
    <w:rPr>
      <w:sz w:val="20"/>
    </w:rPr>
  </w:style>
  <w:style w:customStyle="1" w:styleId="FigurewithCaption" w:type="paragraph">
    <w:name w:val="Figure with Caption"/>
    <w:basedOn w:val="Figure"/>
    <w:rsid w:val="00E228BA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7D0596"/>
    <w:rPr>
      <w:sz w:val="18"/>
      <w:shd w:color="auto" w:fill="F8F8F8" w:val="clear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rsid w:val="007D0596"/>
    <w:pPr>
      <w:shd w:color="auto" w:fill="F8F8F8" w:val="clear"/>
      <w:wordWrap w:val="0"/>
    </w:pPr>
    <w:rPr>
      <w:sz w:val="18"/>
    </w:rPr>
  </w:style>
  <w:style w:customStyle="1" w:styleId="KeywordTok" w:type="character">
    <w:name w:val="KeywordTok"/>
    <w:basedOn w:val="VerbatimChar"/>
    <w:rsid w:val="00E228BA"/>
    <w:rPr>
      <w:rFonts w:ascii="Consolas" w:hAnsi="Consolas"/>
      <w:b/>
      <w:color w:val="204A87"/>
      <w:sz w:val="18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sid w:val="00E228BA"/>
    <w:rPr>
      <w:rFonts w:ascii="Consolas" w:hAnsi="Consolas"/>
      <w:i/>
      <w:color w:val="8F5902"/>
      <w:sz w:val="20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sid w:val="00E228BA"/>
    <w:rPr>
      <w:rFonts w:ascii="Consolas" w:hAnsi="Consolas"/>
      <w:sz w:val="18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1B38B4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hyperlink" Id="rId34" Target="1%20,%201%20,%20243" TargetMode="External" /><Relationship Type="http://schemas.openxmlformats.org/officeDocument/2006/relationships/hyperlink" Id="rId30" Target="12%20,%2014%20,%20205" TargetMode="External" /><Relationship Type="http://schemas.openxmlformats.org/officeDocument/2006/relationships/hyperlink" Id="rId32" Target="12%20,%2015%20,%20234" TargetMode="External" /><Relationship Type="http://schemas.openxmlformats.org/officeDocument/2006/relationships/hyperlink" Id="rId26" Target="14%20,%2029%20,%2094" TargetMode="External" /><Relationship Type="http://schemas.openxmlformats.org/officeDocument/2006/relationships/hyperlink" Id="rId31" Target="61%20,%2083%20,%20210" TargetMode="External" /><Relationship Type="http://schemas.openxmlformats.org/officeDocument/2006/relationships/hyperlink" Id="rId29" Target="78%20,%20124%20,%20168" TargetMode="External" /><Relationship Type="http://schemas.openxmlformats.org/officeDocument/2006/relationships/hyperlink" Id="rId27" Target="81%20,%20113%20,%20107" TargetMode="External" /><Relationship Type="http://schemas.openxmlformats.org/officeDocument/2006/relationships/hyperlink" Id="rId33" Target="9%20,%2010%20,%20240" TargetMode="External" /><Relationship Type="http://schemas.openxmlformats.org/officeDocument/2006/relationships/hyperlink" Id="rId28" Target="9%20,%2013%20,%20161" TargetMode="External" /><Relationship Type="http://schemas.openxmlformats.org/officeDocument/2006/relationships/hyperlink" Id="rId25" Target="94%20,%20178%20,%20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1%20,%201%20,%20243" TargetMode="External" /><Relationship Type="http://schemas.openxmlformats.org/officeDocument/2006/relationships/hyperlink" Id="rId30" Target="12%20,%2014%20,%20205" TargetMode="External" /><Relationship Type="http://schemas.openxmlformats.org/officeDocument/2006/relationships/hyperlink" Id="rId32" Target="12%20,%2015%20,%20234" TargetMode="External" /><Relationship Type="http://schemas.openxmlformats.org/officeDocument/2006/relationships/hyperlink" Id="rId26" Target="14%20,%2029%20,%2094" TargetMode="External" /><Relationship Type="http://schemas.openxmlformats.org/officeDocument/2006/relationships/hyperlink" Id="rId31" Target="61%20,%2083%20,%20210" TargetMode="External" /><Relationship Type="http://schemas.openxmlformats.org/officeDocument/2006/relationships/hyperlink" Id="rId29" Target="78%20,%20124%20,%20168" TargetMode="External" /><Relationship Type="http://schemas.openxmlformats.org/officeDocument/2006/relationships/hyperlink" Id="rId27" Target="81%20,%20113%20,%20107" TargetMode="External" /><Relationship Type="http://schemas.openxmlformats.org/officeDocument/2006/relationships/hyperlink" Id="rId33" Target="9%20,%2010%20,%20240" TargetMode="External" /><Relationship Type="http://schemas.openxmlformats.org/officeDocument/2006/relationships/hyperlink" Id="rId28" Target="9%20,%2013%20,%20161" TargetMode="External" /><Relationship Type="http://schemas.openxmlformats.org/officeDocument/2006/relationships/hyperlink" Id="rId25" Target="94%20,%20178%20,%2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39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Style</vt:lpstr>
    </vt:vector>
  </TitlesOfParts>
  <Company>ITESM</Company>
  <LinksUpToDate>false</LinksUpToDate>
  <CharactersWithSpaces>9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ariate: Parkinson</dc:title>
  <dc:creator>Jose Tamez</dc:creator>
  <cp:keywords/>
  <dcterms:created xsi:type="dcterms:W3CDTF">2023-01-28T00:26:38Z</dcterms:created>
  <dcterms:modified xsi:type="dcterms:W3CDTF">2023-01-28T00:2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7</vt:lpwstr>
  </property>
  <property fmtid="{D5CDD505-2E9C-101B-9397-08002B2CF9AE}" pid="3" name="editor_options">
    <vt:lpwstr/>
  </property>
  <property fmtid="{D5CDD505-2E9C-101B-9397-08002B2CF9AE}" pid="4" name="fontsize">
    <vt:lpwstr>10pt</vt:lpwstr>
  </property>
  <property fmtid="{D5CDD505-2E9C-101B-9397-08002B2CF9AE}" pid="5" name="output">
    <vt:lpwstr/>
  </property>
</Properties>
</file>